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DD7C6" w14:textId="77777777" w:rsidR="00D33924" w:rsidRDefault="00A035EB">
      <w:pPr>
        <w:pStyle w:val="2"/>
      </w:pPr>
      <w:bookmarkStart w:id="0" w:name="hw"/>
      <w:r>
        <w:t>HW</w:t>
      </w:r>
      <w:bookmarkEnd w:id="0"/>
    </w:p>
    <w:p w14:paraId="336B868B" w14:textId="77777777" w:rsidR="00D33924" w:rsidRDefault="00A035EB">
      <w:pPr>
        <w:pStyle w:val="3"/>
      </w:pPr>
      <w:bookmarkStart w:id="1" w:name="hückel-theory"/>
      <w:r>
        <w:t>Hückel theory</w:t>
      </w:r>
      <w:bookmarkEnd w:id="1"/>
    </w:p>
    <w:p w14:paraId="3F156481" w14:textId="77777777" w:rsidR="00D33924" w:rsidRDefault="00A035EB" w:rsidP="00A035EB">
      <w:pPr>
        <w:pStyle w:val="Compact"/>
        <w:numPr>
          <w:ilvl w:val="0"/>
          <w:numId w:val="1"/>
        </w:numPr>
      </w:pPr>
      <w:r>
        <w:t>The molecular orbitals are linear combination of atomic orbitals</w:t>
      </w:r>
    </w:p>
    <w:p w14:paraId="32BD72D2" w14:textId="77777777" w:rsidR="00D33924" w:rsidRDefault="00A035EB" w:rsidP="00A035EB">
      <w:pPr>
        <w:pStyle w:val="Compact"/>
        <w:numPr>
          <w:ilvl w:val="0"/>
          <w:numId w:val="1"/>
        </w:numPr>
      </w:pPr>
      <w:r>
        <w:t>Standard approximation of Hückel theory</w:t>
      </w:r>
    </w:p>
    <w:p w14:paraId="28EAA07B" w14:textId="77777777" w:rsidR="00D33924" w:rsidRDefault="00A035EB" w:rsidP="00A035EB">
      <w:pPr>
        <w:pStyle w:val="Compact"/>
        <w:numPr>
          <w:ilvl w:val="1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4C1B5F62" w14:textId="77777777" w:rsidR="00D33924" w:rsidRDefault="00A035EB" w:rsidP="00A035EB">
      <w:pPr>
        <w:pStyle w:val="Compact"/>
        <w:numPr>
          <w:ilvl w:val="1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</m:oMath>
      <w:r>
        <w:t xml:space="preserve">, When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±1</m:t>
        </m:r>
      </m:oMath>
    </w:p>
    <w:p w14:paraId="5126FE21" w14:textId="77777777" w:rsidR="00D33924" w:rsidRDefault="00A035EB" w:rsidP="00A035EB">
      <w:pPr>
        <w:pStyle w:val="Compact"/>
        <w:numPr>
          <w:ilvl w:val="1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0</m:t>
        </m:r>
      </m:oMath>
      <w:r>
        <w:t>, Others</w:t>
      </w:r>
    </w:p>
    <w:p w14:paraId="5FF0156C" w14:textId="77777777" w:rsidR="00D33924" w:rsidRDefault="00A035EB" w:rsidP="00A035EB">
      <w:pPr>
        <w:pStyle w:val="Compact"/>
        <w:numPr>
          <w:ilvl w:val="0"/>
          <w:numId w:val="1"/>
        </w:numPr>
      </w:pPr>
      <w:r>
        <w:t>Calculate the delocalize energy</w:t>
      </w:r>
    </w:p>
    <w:p w14:paraId="1872BD7C" w14:textId="77777777" w:rsidR="00D33924" w:rsidRDefault="00A035EB">
      <w:pPr>
        <w:pStyle w:val="4"/>
      </w:pPr>
      <w:bookmarkStart w:id="2" w:name="example-13-butadiene"/>
      <w:r>
        <w:t>Example 1,3-Butadiene</w:t>
      </w:r>
      <w:bookmarkEnd w:id="2"/>
    </w:p>
    <w:p w14:paraId="04DBEB15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045A16A9" wp14:editId="0F23FEF4">
            <wp:extent cx="2946400" cy="21209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SEc9pz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1. Linear combination of molecular orbitals </w:t>
      </w:r>
      <m:oMath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⟩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⟩</m:t>
        </m:r>
      </m:oMath>
      <w:r>
        <w:t xml:space="preserve"> </w:t>
      </w:r>
      <m:oMath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⟩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⟩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⟩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⟩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⟩</m:t>
        </m:r>
      </m:oMath>
    </w:p>
    <w:p w14:paraId="03D63E7A" w14:textId="77777777" w:rsidR="00D33924" w:rsidRDefault="00A035EB" w:rsidP="00A035EB">
      <w:pPr>
        <w:numPr>
          <w:ilvl w:val="0"/>
          <w:numId w:val="3"/>
        </w:numPr>
      </w:pPr>
      <w:r>
        <w:t xml:space="preserve">For solving </w:t>
      </w:r>
      <w:r>
        <w:t>the i</w:t>
      </w:r>
      <w:r>
        <w:rPr>
          <w:vertAlign w:val="superscript"/>
        </w:rPr>
        <w:t>th</w:t>
      </w:r>
      <w:r>
        <w:t xml:space="preserve"> molecular orbital </w:t>
      </w:r>
      <m:oMath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⟩</m:t>
        </m:r>
      </m:oMath>
      <w:r>
        <w:t xml:space="preserve"> need to solv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3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4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4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0</m:t>
        </m:r>
      </m:oMath>
    </w:p>
    <w:p w14:paraId="4D278A7D" w14:textId="77777777" w:rsidR="00D33924" w:rsidRDefault="00A035EB" w:rsidP="00A035EB">
      <w:pPr>
        <w:numPr>
          <w:ilvl w:val="0"/>
          <w:numId w:val="3"/>
        </w:numPr>
      </w:pPr>
      <w:r>
        <w:t>By standard appro</w:t>
      </w:r>
      <w:r>
        <w:t xml:space="preserve">ximation of </w:t>
      </w:r>
      <w:hyperlink w:anchor="Hückel-theory">
        <w:r>
          <w:rPr>
            <w:rStyle w:val="ad"/>
          </w:rPr>
          <w:t>Hückel theory</w:t>
        </w:r>
      </w:hyperlink>
      <w:r>
        <w:t xml:space="preserve"> the matrix becom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mr>
            </m:m>
          </m:e>
        </m:d>
        <m:r>
          <w:rPr>
            <w:rFonts w:ascii="Cambria Math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0</m:t>
        </m:r>
      </m:oMath>
    </w:p>
    <w:p w14:paraId="00F8B1C9" w14:textId="77777777" w:rsidR="00D33924" w:rsidRDefault="00A035EB" w:rsidP="00A035EB">
      <w:pPr>
        <w:numPr>
          <w:ilvl w:val="0"/>
          <w:numId w:val="3"/>
        </w:numPr>
      </w:pPr>
      <w:r>
        <w:t>If c</w:t>
      </w:r>
      <w:r>
        <w:rPr>
          <w:vertAlign w:val="subscript"/>
        </w:rPr>
        <w:t>1</w:t>
      </w:r>
      <w:r>
        <w:t>,c</w:t>
      </w:r>
      <w:r>
        <w:rPr>
          <w:vertAlign w:val="subscript"/>
        </w:rPr>
        <w:t>2</w:t>
      </w:r>
      <w:r>
        <w:t>,c</w:t>
      </w:r>
      <w:r>
        <w:rPr>
          <w:vertAlign w:val="subscript"/>
        </w:rPr>
        <w:t>3</w:t>
      </w:r>
      <w:r>
        <w:t>,c</w:t>
      </w:r>
      <w:r>
        <w:rPr>
          <w:vertAlign w:val="subscript"/>
        </w:rPr>
        <w:t>4</w:t>
      </w:r>
      <w:r>
        <w:t xml:space="preserve"> is not trivial then the determinant is 0. E is the eigunvalu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e>
                  <m:r>
                    <w:rPr>
                      <w:rFonts w:ascii="Cambria Math" w:hAnsi="Cambria Math"/>
                    </w:rPr>
                    <m:t>α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E</m:t>
                  </m:r>
                </m:e>
              </m:mr>
            </m:m>
          </m:e>
        </m:d>
        <m:r>
          <w:rPr>
            <w:rFonts w:ascii="Cambria Math" w:hAnsi="Cambria Math"/>
          </w:rPr>
          <m:t>=0</m:t>
        </m:r>
      </m:oMath>
    </w:p>
    <w:p w14:paraId="5FC90D5C" w14:textId="77777777" w:rsidR="00D33924" w:rsidRDefault="00A035EB" w:rsidP="00A035EB">
      <w:pPr>
        <w:numPr>
          <w:ilvl w:val="0"/>
          <w:numId w:val="3"/>
        </w:numPr>
      </w:pPr>
      <w:r>
        <w:lastRenderedPageBreak/>
        <w:t>Simplfy by divid</w:t>
      </w:r>
      <w:r>
        <w:t xml:space="preserve">ed by </w:t>
      </w:r>
      <m:oMath>
        <m:r>
          <w:rPr>
            <w:rFonts w:ascii="Cambria Math" w:hAnsi="Cambria Math"/>
          </w:rPr>
          <m:t>β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</m:num>
          <m:den>
            <m:r>
              <w:rPr>
                <w:rFonts w:ascii="Cambria Math" w:hAnsi="Cambria Math"/>
              </w:rPr>
              <m:t>β</m:t>
            </m:r>
          </m:den>
        </m:f>
      </m:oMath>
      <w:r>
        <w:t xml:space="preserve"> the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  <m:r>
          <w:rPr>
            <w:rFonts w:ascii="Cambria Math" w:hAnsi="Cambria Math"/>
          </w:rPr>
          <m:t>=0</m:t>
        </m:r>
      </m:oMath>
    </w:p>
    <w:p w14:paraId="3F127C1B" w14:textId="77777777" w:rsidR="00D33924" w:rsidRDefault="00A035EB" w:rsidP="00A035EB">
      <w:pPr>
        <w:numPr>
          <w:ilvl w:val="0"/>
          <w:numId w:val="3"/>
        </w:numPr>
      </w:pPr>
      <w:r>
        <w:t xml:space="preserve">Solve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=0</m:t>
        </m:r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±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32FFC83" w14:textId="77777777" w:rsidR="00D33924" w:rsidRDefault="00A035EB" w:rsidP="00A035EB">
      <w:pPr>
        <w:numPr>
          <w:ilvl w:val="0"/>
          <w:numId w:val="3"/>
        </w:numPr>
      </w:pPr>
      <w:r>
        <w:t>Derive the E</w:t>
      </w:r>
      <w:r>
        <w:rPr>
          <w:vertAlign w:val="subscript"/>
        </w:rPr>
        <w:t>1</w:t>
      </w:r>
      <w:r>
        <w:t>, E</w:t>
      </w:r>
      <w:r>
        <w:rPr>
          <w:vertAlign w:val="subscript"/>
        </w:rPr>
        <w:t>2</w:t>
      </w:r>
      <w:r>
        <w:t>, E</w:t>
      </w:r>
      <w:r>
        <w:rPr>
          <w:vertAlign w:val="subscript"/>
        </w:rPr>
        <w:t>3</w:t>
      </w:r>
      <w:r>
        <w:t>, E</w:t>
      </w:r>
      <w:r>
        <w:rPr>
          <w:vertAlign w:val="subscript"/>
        </w:rPr>
        <w:t>4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+1.618</m:t>
        </m:r>
        <m:r>
          <w:rPr>
            <w:rFonts w:ascii="Cambria Math" w:hAnsi="Cambria Math"/>
          </w:rPr>
          <m:t>β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+0.618</m:t>
        </m:r>
        <m:r>
          <w:rPr>
            <w:rFonts w:ascii="Cambria Math" w:hAnsi="Cambria Math"/>
          </w:rPr>
          <m:t>β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618</m:t>
        </m:r>
        <m:r>
          <w:rPr>
            <w:rFonts w:ascii="Cambria Math" w:hAnsi="Cambria Math"/>
          </w:rPr>
          <m:t>β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618</m:t>
        </m:r>
        <m:r>
          <w:rPr>
            <w:rFonts w:ascii="Cambria Math" w:hAnsi="Cambria Math"/>
          </w:rPr>
          <m:t>β</m:t>
        </m:r>
      </m:oMath>
    </w:p>
    <w:p w14:paraId="22F70C3A" w14:textId="77777777" w:rsidR="00D33924" w:rsidRDefault="00A035EB" w:rsidP="00A035EB">
      <w:pPr>
        <w:numPr>
          <w:ilvl w:val="0"/>
          <w:numId w:val="3"/>
        </w:numPr>
      </w:pPr>
      <w:r>
        <w:t xml:space="preserve">The electron configeration and shape(by HF/6-31G* ) </w:t>
      </w:r>
      <w:r>
        <w:rPr>
          <w:noProof/>
        </w:rPr>
        <w:drawing>
          <wp:inline distT="0" distB="0" distL="0" distR="0" wp14:anchorId="72F89AE6" wp14:editId="465B559A">
            <wp:extent cx="3619500" cy="5359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8R7KT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CD05A" w14:textId="77777777" w:rsidR="00D33924" w:rsidRDefault="00A035EB" w:rsidP="00A035EB">
      <w:pPr>
        <w:numPr>
          <w:ilvl w:val="0"/>
          <w:numId w:val="3"/>
        </w:numPr>
      </w:pPr>
      <w:r>
        <w:t xml:space="preserve">Calculate the energy of molecular orbitals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π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butadiene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=2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2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0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0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mr>
          <m:mr>
            <m:e/>
            <m:e>
              <m:r>
                <w:rPr>
                  <w:rFonts w:ascii="Cambria Math" w:hAnsi="Cambria Math"/>
                </w:rPr>
                <m:t>=2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1.618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+2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0.618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=4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4.472</m:t>
              </m:r>
              <m:r>
                <w:rPr>
                  <w:rFonts w:ascii="Cambria Math" w:hAnsi="Cambria Math"/>
                </w:rPr>
                <m:t>β</m:t>
              </m:r>
            </m:e>
          </m:mr>
        </m:m>
      </m:oMath>
    </w:p>
    <w:p w14:paraId="6CF2113E" w14:textId="77777777" w:rsidR="00D33924" w:rsidRDefault="00A035EB" w:rsidP="00A035EB">
      <w:pPr>
        <w:numPr>
          <w:ilvl w:val="0"/>
          <w:numId w:val="3"/>
        </w:numPr>
      </w:pPr>
      <w:r>
        <w:lastRenderedPageBreak/>
        <w:t>Compare the energy of butadiene with two ethylene</w:t>
      </w:r>
    </w:p>
    <w:p w14:paraId="1D8C5DCE" w14:textId="20606823" w:rsidR="00D33924" w:rsidRDefault="00A035EB" w:rsidP="00A035EB">
      <w:pPr>
        <w:pStyle w:val="Compact"/>
        <w:numPr>
          <w:ilvl w:val="0"/>
          <w:numId w:val="4"/>
        </w:numPr>
      </w:pPr>
      <w:r>
        <w:t xml:space="preserve">The </w:t>
      </w:r>
      <w:r>
        <w:rPr>
          <w:b/>
        </w:rPr>
        <w:t>delocalization energy</w:t>
      </w:r>
      <w:r>
        <w:t xml:space="preserve"> is </w:t>
      </w:r>
      <w:r>
        <w:t>about 0.48</w:t>
      </w:r>
      <m:oMath>
        <m:r>
          <w:rPr>
            <w:rFonts w:ascii="Cambria Math" w:hAnsi="Cambria Math"/>
          </w:rPr>
          <m:t>β</m:t>
        </m:r>
      </m:oMath>
      <w:r>
        <w:t xml:space="preserve"> = -35 kJ/mol</w:t>
      </w:r>
    </w:p>
    <w:p w14:paraId="2CF75911" w14:textId="1FA6F475" w:rsidR="00D33924" w:rsidRDefault="00731602" w:rsidP="00A035EB">
      <w:pPr>
        <w:pStyle w:val="Compact"/>
        <w:numPr>
          <w:ilvl w:val="0"/>
          <w:numId w:val="4"/>
        </w:numPr>
      </w:pPr>
      <w:r w:rsidRPr="00731602">
        <w:rPr>
          <w:noProof/>
        </w:rPr>
        <w:drawing>
          <wp:anchor distT="0" distB="0" distL="114300" distR="114300" simplePos="0" relativeHeight="251661312" behindDoc="1" locked="0" layoutInCell="1" allowOverlap="1" wp14:anchorId="3A288D87" wp14:editId="5C013C2B">
            <wp:simplePos x="0" y="0"/>
            <wp:positionH relativeFrom="column">
              <wp:posOffset>-3474720</wp:posOffset>
            </wp:positionH>
            <wp:positionV relativeFrom="paragraph">
              <wp:posOffset>481330</wp:posOffset>
            </wp:positionV>
            <wp:extent cx="8093710" cy="4433451"/>
            <wp:effectExtent l="0" t="0" r="0" b="1815465"/>
            <wp:wrapTight wrapText="bothSides">
              <wp:wrapPolygon edited="0">
                <wp:start x="6207" y="21608"/>
                <wp:lineTo x="21560" y="21608"/>
                <wp:lineTo x="21560" y="73"/>
                <wp:lineTo x="6207" y="73"/>
                <wp:lineTo x="6207" y="21608"/>
              </wp:wrapPolygon>
            </wp:wrapTight>
            <wp:docPr id="55" name="圖片 55" descr="一張含有 文字, 白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圖片 55" descr="一張含有 文字, 白板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306" t="247" r="29306" b="-247"/>
                    <a:stretch/>
                  </pic:blipFill>
                  <pic:spPr bwMode="auto">
                    <a:xfrm rot="5400000">
                      <a:off x="0" y="0"/>
                      <a:ext cx="8093710" cy="443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035EB">
        <w:t>The delocalization can stable the molecular</w:t>
      </w:r>
    </w:p>
    <w:p w14:paraId="1486CFDA" w14:textId="520FD9CF" w:rsidR="00731602" w:rsidRDefault="00A035EB" w:rsidP="00731602">
      <w:pPr>
        <w:pStyle w:val="FirstParagraph"/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π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butadiene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=2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π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ethylene</m:t>
              </m:r>
              <m:r>
                <w:rPr>
                  <w:rFonts w:ascii="Cambria Math" w:hAnsi="Cambria Math"/>
                </w:rPr>
                <m:t>)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=2×2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=4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4</m:t>
              </m:r>
              <m:r>
                <w:rPr>
                  <w:rFonts w:ascii="Cambria Math" w:hAnsi="Cambria Math"/>
                </w:rPr>
                <m:t>β</m:t>
              </m:r>
            </m:e>
          </m:mr>
        </m:m>
      </m:oMath>
      <w:r>
        <w:t xml:space="preserve"> </w:t>
      </w:r>
    </w:p>
    <w:p w14:paraId="4523BE4E" w14:textId="0435D131" w:rsidR="00731602" w:rsidRPr="00731602" w:rsidRDefault="00731602" w:rsidP="00731602">
      <w:pPr>
        <w:pStyle w:val="a0"/>
      </w:pPr>
    </w:p>
    <w:p w14:paraId="06E4E5F8" w14:textId="77777777" w:rsidR="00D33924" w:rsidRDefault="00A035EB">
      <w:pPr>
        <w:pStyle w:val="4"/>
      </w:pPr>
      <w:bookmarkStart w:id="3" w:name="Xbbc7852ba01815af97051af3ff4352743675e45"/>
      <w:r>
        <w:t>(</w:t>
      </w:r>
      <w:r>
        <w:t>b) The wavefunction of the π MO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π</m:t>
            </m:r>
          </m:sub>
        </m:sSub>
      </m:oMath>
      <w:r>
        <w:t>) of benezne</w:t>
      </w:r>
      <w:bookmarkEnd w:id="3"/>
    </w:p>
    <w:p w14:paraId="16571E15" w14:textId="77777777" w:rsidR="00D33924" w:rsidRDefault="00A035EB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π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,6</m:t>
              </m:r>
            </m:sub>
          </m:sSub>
        </m:oMath>
      </m:oMathPara>
    </w:p>
    <w:p w14:paraId="2729CDF1" w14:textId="77777777" w:rsidR="00D33924" w:rsidRDefault="00A035EB">
      <w:pPr>
        <w:pStyle w:val="4"/>
      </w:pPr>
      <w:bookmarkStart w:id="4" w:name="c-the-hamiltonian-matrix-for-benezene"/>
      <w:r>
        <w:lastRenderedPageBreak/>
        <w:t>(c) The Hamiltonian matrix for benezene</w:t>
      </w:r>
      <w:bookmarkEnd w:id="4"/>
    </w:p>
    <w:p w14:paraId="09CE66E1" w14:textId="0F537BC1" w:rsidR="00D33924" w:rsidRDefault="00A035EB">
      <w:pPr>
        <w:pStyle w:val="FirstParagraph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mr>
              </m:m>
            </m:e>
          </m:d>
        </m:oMath>
      </m:oMathPara>
    </w:p>
    <w:p w14:paraId="4E4D6E6C" w14:textId="048B9B41" w:rsidR="00D33924" w:rsidRDefault="003726BF">
      <w:pPr>
        <w:pStyle w:val="4"/>
      </w:pPr>
      <w:bookmarkStart w:id="5" w:name="d"/>
      <w:r w:rsidRPr="003726BF">
        <w:rPr>
          <w:noProof/>
        </w:rPr>
        <w:drawing>
          <wp:anchor distT="0" distB="0" distL="114300" distR="114300" simplePos="0" relativeHeight="251663360" behindDoc="1" locked="0" layoutInCell="1" allowOverlap="1" wp14:anchorId="4778D6FB" wp14:editId="59F16038">
            <wp:simplePos x="0" y="0"/>
            <wp:positionH relativeFrom="column">
              <wp:posOffset>982980</wp:posOffset>
            </wp:positionH>
            <wp:positionV relativeFrom="paragraph">
              <wp:posOffset>196215</wp:posOffset>
            </wp:positionV>
            <wp:extent cx="1524000" cy="3086735"/>
            <wp:effectExtent l="781050" t="0" r="762000" b="0"/>
            <wp:wrapTight wrapText="bothSides">
              <wp:wrapPolygon edited="0">
                <wp:start x="-5" y="21598"/>
                <wp:lineTo x="21326" y="21598"/>
                <wp:lineTo x="21326" y="136"/>
                <wp:lineTo x="-4" y="136"/>
                <wp:lineTo x="-5" y="21598"/>
              </wp:wrapPolygon>
            </wp:wrapTight>
            <wp:docPr id="56" name="圖片 56" descr="一張含有 文字, 白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圖片 56" descr="一張含有 文字, 白板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5" t="988" r="59027" b="-988"/>
                    <a:stretch/>
                  </pic:blipFill>
                  <pic:spPr bwMode="auto">
                    <a:xfrm rot="5400000">
                      <a:off x="0" y="0"/>
                      <a:ext cx="1524000" cy="308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35EB">
        <w:t>(d)</w:t>
      </w:r>
      <w:bookmarkEnd w:id="5"/>
    </w:p>
    <w:p w14:paraId="0534C51C" w14:textId="2A752902" w:rsidR="003726BF" w:rsidRPr="003726BF" w:rsidRDefault="00A035EB" w:rsidP="003726BF">
      <w:pPr>
        <w:pStyle w:val="FirstParagraph"/>
      </w:pPr>
      <w:r>
        <w:t xml:space="preserve">E =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</m:oMath>
    </w:p>
    <w:p w14:paraId="1504D3EA" w14:textId="23DAD2E7" w:rsidR="003726BF" w:rsidRDefault="00A035EB">
      <w:pPr>
        <w:pStyle w:val="a0"/>
        <w:rPr>
          <w:rFonts w:hint="eastAsia"/>
          <w:lang w:eastAsia="zh-TW"/>
        </w:rPr>
      </w:pPr>
      <w:r>
        <w:t>(</w:t>
      </w:r>
      <w:r>
        <w:t>e)</w:t>
      </w:r>
    </w:p>
    <w:p w14:paraId="2BE638D9" w14:textId="4FA338ED" w:rsidR="003726BF" w:rsidRDefault="003726BF">
      <w:pPr>
        <w:pStyle w:val="a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8EFCC16" wp14:editId="305D80A5">
            <wp:simplePos x="0" y="0"/>
            <wp:positionH relativeFrom="column">
              <wp:posOffset>394970</wp:posOffset>
            </wp:positionH>
            <wp:positionV relativeFrom="paragraph">
              <wp:posOffset>151765</wp:posOffset>
            </wp:positionV>
            <wp:extent cx="2392680" cy="2225040"/>
            <wp:effectExtent l="0" t="0" r="0" b="0"/>
            <wp:wrapTight wrapText="bothSides">
              <wp:wrapPolygon edited="0">
                <wp:start x="0" y="0"/>
                <wp:lineTo x="0" y="21452"/>
                <wp:lineTo x="21497" y="21452"/>
                <wp:lineTo x="21497" y="0"/>
                <wp:lineTo x="0" y="0"/>
              </wp:wrapPolygon>
            </wp:wrapTight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2k7W5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BC8B8" w14:textId="77777777" w:rsidR="003726BF" w:rsidRDefault="003726BF">
      <w:pPr>
        <w:pStyle w:val="a0"/>
      </w:pPr>
    </w:p>
    <w:p w14:paraId="55B7ADAD" w14:textId="65396EBD" w:rsidR="003726BF" w:rsidRDefault="003726BF">
      <w:pPr>
        <w:pStyle w:val="a0"/>
      </w:pPr>
    </w:p>
    <w:p w14:paraId="379631D2" w14:textId="77777777" w:rsidR="003726BF" w:rsidRDefault="003726BF">
      <w:pPr>
        <w:pStyle w:val="a0"/>
      </w:pPr>
    </w:p>
    <w:p w14:paraId="24F83796" w14:textId="1C3D75CC" w:rsidR="003726BF" w:rsidRDefault="003726BF">
      <w:pPr>
        <w:pStyle w:val="a0"/>
      </w:pPr>
    </w:p>
    <w:p w14:paraId="04305536" w14:textId="148656C7" w:rsidR="003726BF" w:rsidRDefault="003726BF">
      <w:pPr>
        <w:pStyle w:val="a0"/>
      </w:pPr>
    </w:p>
    <w:p w14:paraId="6D459170" w14:textId="77777777" w:rsidR="003726BF" w:rsidRDefault="003726BF">
      <w:pPr>
        <w:pStyle w:val="a0"/>
      </w:pPr>
    </w:p>
    <w:p w14:paraId="7996AAEE" w14:textId="7586CE3F" w:rsidR="003726BF" w:rsidRDefault="003726BF">
      <w:pPr>
        <w:pStyle w:val="a0"/>
      </w:pPr>
    </w:p>
    <w:p w14:paraId="05CB747B" w14:textId="54D35C65" w:rsidR="00D33924" w:rsidRDefault="00A035EB">
      <w:pPr>
        <w:pStyle w:val="4"/>
      </w:pPr>
      <w:bookmarkStart w:id="6" w:name="f"/>
      <w:r>
        <w:t>(f)</w:t>
      </w:r>
      <w:bookmarkEnd w:id="6"/>
    </w:p>
    <w:p w14:paraId="4AB6969C" w14:textId="03676BB2" w:rsidR="003726BF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rPr>
          <w:noProof/>
        </w:rPr>
        <w:drawing>
          <wp:inline distT="0" distB="0" distL="0" distR="0" wp14:anchorId="48D869A0" wp14:editId="3159063A">
            <wp:extent cx="5334000" cy="251904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k3EEO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5EE65" w14:textId="77777777" w:rsidR="00D33924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rPr>
          <w:noProof/>
        </w:rPr>
        <w:drawing>
          <wp:inline distT="0" distB="0" distL="0" distR="0" wp14:anchorId="3F50B683" wp14:editId="16769875">
            <wp:extent cx="5334000" cy="256125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zkw0L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77860" w14:textId="77777777" w:rsidR="00D33924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w:r>
        <w:rPr>
          <w:noProof/>
        </w:rPr>
        <w:drawing>
          <wp:inline distT="0" distB="0" distL="0" distR="0" wp14:anchorId="5EC38450" wp14:editId="0DB7D9AA">
            <wp:extent cx="5334000" cy="228286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n5UiYk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1D2FD" w14:textId="77777777" w:rsidR="00D33924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* </w:t>
      </w:r>
      <w:r>
        <w:rPr>
          <w:noProof/>
        </w:rPr>
        <w:drawing>
          <wp:inline distT="0" distB="0" distL="0" distR="0" wp14:anchorId="6126181C" wp14:editId="0D77E3B5">
            <wp:extent cx="5334000" cy="227768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8jblW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82521" w14:textId="77777777" w:rsidR="00D33924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* </w:t>
      </w:r>
      <w:r>
        <w:rPr>
          <w:noProof/>
        </w:rPr>
        <w:drawing>
          <wp:inline distT="0" distB="0" distL="0" distR="0" wp14:anchorId="4B67620E" wp14:editId="5829A1FB">
            <wp:extent cx="5334000" cy="234232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sGBSX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52813" w14:textId="77777777" w:rsidR="00D33924" w:rsidRDefault="00A035EB" w:rsidP="00A035EB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 xml:space="preserve">* </w:t>
      </w:r>
      <w:r>
        <w:rPr>
          <w:noProof/>
        </w:rPr>
        <w:drawing>
          <wp:inline distT="0" distB="0" distL="0" distR="0" wp14:anchorId="5037ED6E" wp14:editId="0C9C673C">
            <wp:extent cx="5334000" cy="22143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yHDQE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F2683" w14:textId="67E44489" w:rsidR="00D33924" w:rsidRDefault="00C76DDF" w:rsidP="00A035EB">
      <w:pPr>
        <w:numPr>
          <w:ilvl w:val="0"/>
          <w:numId w:val="5"/>
        </w:numPr>
      </w:pPr>
      <w:r>
        <w:t xml:space="preserve">E2-E1 </w:t>
      </w:r>
      <w:r w:rsidR="00725BF8">
        <w:rPr>
          <w:rFonts w:ascii="新細明體" w:eastAsia="新細明體" w:hAnsi="新細明體" w:hint="eastAsia"/>
        </w:rPr>
        <w:t>≠</w:t>
      </w:r>
      <w:r>
        <w:t xml:space="preserve"> E6-E5</w:t>
      </w:r>
    </w:p>
    <w:p w14:paraId="2EB53F9D" w14:textId="77777777" w:rsidR="00D33924" w:rsidRDefault="00A035EB" w:rsidP="00A035EB">
      <w:pPr>
        <w:pStyle w:val="Compact"/>
        <w:numPr>
          <w:ilvl w:val="1"/>
          <w:numId w:val="6"/>
        </w:numPr>
      </w:pPr>
      <w:r>
        <w:t>E1 = -0.474754</w:t>
      </w:r>
    </w:p>
    <w:p w14:paraId="7A564392" w14:textId="05799B1C" w:rsidR="00D33924" w:rsidRDefault="00A035EB" w:rsidP="00A035EB">
      <w:pPr>
        <w:pStyle w:val="Compact"/>
        <w:numPr>
          <w:ilvl w:val="1"/>
          <w:numId w:val="6"/>
        </w:numPr>
      </w:pPr>
      <w:r>
        <w:t>E2 = -0.402525</w:t>
      </w:r>
      <w:r w:rsidR="00C76DDF">
        <w:rPr>
          <w:rFonts w:hint="eastAsia"/>
          <w:lang w:eastAsia="zh-TW"/>
        </w:rPr>
        <w:t xml:space="preserve">  </w:t>
      </w:r>
    </w:p>
    <w:p w14:paraId="5A6B3A90" w14:textId="77777777" w:rsidR="00D33924" w:rsidRDefault="00A035EB" w:rsidP="00A035EB">
      <w:pPr>
        <w:pStyle w:val="Compact"/>
        <w:numPr>
          <w:ilvl w:val="1"/>
          <w:numId w:val="6"/>
        </w:numPr>
      </w:pPr>
      <w:r>
        <w:t>E3 = -0.402525</w:t>
      </w:r>
    </w:p>
    <w:p w14:paraId="5EB29056" w14:textId="77777777" w:rsidR="00D33924" w:rsidRDefault="00A035EB" w:rsidP="00A035EB">
      <w:pPr>
        <w:pStyle w:val="Compact"/>
        <w:numPr>
          <w:ilvl w:val="1"/>
          <w:numId w:val="6"/>
        </w:numPr>
      </w:pPr>
      <w:r>
        <w:t>E4 = -0.221196</w:t>
      </w:r>
    </w:p>
    <w:p w14:paraId="03580DE9" w14:textId="5F15B8E5" w:rsidR="00D33924" w:rsidRDefault="00A035EB" w:rsidP="00A035EB">
      <w:pPr>
        <w:pStyle w:val="Compact"/>
        <w:numPr>
          <w:ilvl w:val="1"/>
          <w:numId w:val="6"/>
        </w:numPr>
      </w:pPr>
      <w:r>
        <w:t>E5 = -0.221196</w:t>
      </w:r>
      <w:r w:rsidR="00C76DDF">
        <w:rPr>
          <w:rFonts w:hint="eastAsia"/>
          <w:lang w:eastAsia="zh-TW"/>
        </w:rPr>
        <w:t xml:space="preserve"> </w:t>
      </w:r>
    </w:p>
    <w:p w14:paraId="118BDB5D" w14:textId="7ECC02C2" w:rsidR="00725BF8" w:rsidRDefault="003726BF" w:rsidP="00A035EB">
      <w:pPr>
        <w:pStyle w:val="Compact"/>
        <w:numPr>
          <w:ilvl w:val="1"/>
          <w:numId w:val="6"/>
        </w:numPr>
      </w:pPr>
      <w:r>
        <w:t>E6 = -0.089923</w:t>
      </w:r>
    </w:p>
    <w:p w14:paraId="2022D9FF" w14:textId="12AFD30A" w:rsidR="00725BF8" w:rsidRDefault="00725BF8" w:rsidP="00725BF8">
      <w:pPr>
        <w:pStyle w:val="4"/>
        <w:rPr>
          <w:lang w:eastAsia="zh-TW"/>
        </w:rPr>
      </w:pPr>
      <w:r>
        <w:rPr>
          <w:rFonts w:hint="eastAsia"/>
          <w:lang w:eastAsia="zh-TW"/>
        </w:rPr>
        <w:t>2</w:t>
      </w:r>
      <w:r>
        <w:rPr>
          <w:lang w:eastAsia="zh-TW"/>
        </w:rPr>
        <w:t>.</w:t>
      </w:r>
    </w:p>
    <w:p w14:paraId="6050E028" w14:textId="77777777" w:rsidR="00D33924" w:rsidRDefault="00A035EB">
      <w:pPr>
        <w:pStyle w:val="4"/>
      </w:pPr>
      <w:bookmarkStart w:id="7" w:name="generate-files-and-directory"/>
      <w:r>
        <w:t>g</w:t>
      </w:r>
      <w:r>
        <w:t>enerate</w:t>
      </w:r>
      <w:r>
        <w:t xml:space="preserve"> files and directory</w:t>
      </w:r>
      <w:bookmarkEnd w:id="7"/>
    </w:p>
    <w:p w14:paraId="19B4573E" w14:textId="77777777" w:rsidR="00D33924" w:rsidRDefault="00A035EB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FunctionTok"/>
        </w:rPr>
        <w:t>dir</w:t>
      </w:r>
      <w:r>
        <w:rPr>
          <w:rStyle w:val="NormalTok"/>
        </w:rPr>
        <w:t xml:space="preserve"> in aN nN aA nN</w:t>
      </w:r>
      <w:r>
        <w:rPr>
          <w:rStyle w:val="KeywordTok"/>
        </w:rPr>
        <w:t>;do</w:t>
      </w:r>
      <w:r>
        <w:rPr>
          <w:rStyle w:val="NormalTok"/>
        </w:rPr>
        <w:t xml:space="preserve"> </w:t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VariableTok"/>
        </w:rPr>
        <w:t>$dir</w:t>
      </w:r>
      <w:r>
        <w:rPr>
          <w:rStyle w:val="NormalTok"/>
        </w:rPr>
        <w:t xml:space="preserve"> 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cp</w:t>
      </w:r>
      <w:r>
        <w:rPr>
          <w:rStyle w:val="NormalTok"/>
        </w:rPr>
        <w:t xml:space="preserve"> naphthalene.xyz </w:t>
      </w:r>
      <w:r>
        <w:rPr>
          <w:rStyle w:val="VariableTok"/>
        </w:rPr>
        <w:t>$dir</w:t>
      </w:r>
      <w:r>
        <w:rPr>
          <w:rStyle w:val="KeywordTok"/>
        </w:rPr>
        <w:t>;done</w:t>
      </w:r>
    </w:p>
    <w:p w14:paraId="3683B0E7" w14:textId="77777777" w:rsidR="00D33924" w:rsidRDefault="00A035EB">
      <w:pPr>
        <w:pStyle w:val="4"/>
      </w:pPr>
      <w:bookmarkStart w:id="8" w:name="aa-xtb"/>
      <w:r>
        <w:t>aA xtb</w:t>
      </w:r>
      <w:bookmarkEnd w:id="8"/>
    </w:p>
    <w:p w14:paraId="75265D6A" w14:textId="77777777" w:rsidR="00D33924" w:rsidRDefault="00A035EB" w:rsidP="00A035EB">
      <w:pPr>
        <w:pStyle w:val="Compact"/>
        <w:numPr>
          <w:ilvl w:val="0"/>
          <w:numId w:val="7"/>
        </w:numPr>
      </w:pPr>
      <w:r>
        <w:t>parameter</w:t>
      </w:r>
    </w:p>
    <w:p w14:paraId="5BDAA0FE" w14:textId="77777777" w:rsidR="00D33924" w:rsidRDefault="00A035EB" w:rsidP="00A035EB">
      <w:pPr>
        <w:pStyle w:val="Compact"/>
        <w:numPr>
          <w:ilvl w:val="1"/>
          <w:numId w:val="8"/>
        </w:numPr>
      </w:pPr>
      <w:r>
        <w:t>charge: -1</w:t>
      </w:r>
    </w:p>
    <w:p w14:paraId="6D5F2948" w14:textId="77777777" w:rsidR="00D33924" w:rsidRDefault="00A035EB" w:rsidP="00A035EB">
      <w:pPr>
        <w:pStyle w:val="Compact"/>
        <w:numPr>
          <w:ilvl w:val="1"/>
          <w:numId w:val="8"/>
        </w:numPr>
      </w:pPr>
      <w:r>
        <w:lastRenderedPageBreak/>
        <w:t>unpair-electrons: 1</w:t>
      </w:r>
    </w:p>
    <w:p w14:paraId="76BF9668" w14:textId="77777777" w:rsidR="00D33924" w:rsidRDefault="00A035EB" w:rsidP="00A035EB">
      <w:pPr>
        <w:pStyle w:val="Compact"/>
        <w:numPr>
          <w:ilvl w:val="1"/>
          <w:numId w:val="8"/>
        </w:numPr>
      </w:pPr>
      <w:r>
        <w:t>–opt</w:t>
      </w:r>
    </w:p>
    <w:p w14:paraId="2EF9F94F" w14:textId="77777777" w:rsidR="00D33924" w:rsidRDefault="00A035EB" w:rsidP="00A035EB">
      <w:pPr>
        <w:pStyle w:val="Compact"/>
        <w:numPr>
          <w:ilvl w:val="1"/>
          <w:numId w:val="8"/>
        </w:numPr>
      </w:pPr>
      <w:r>
        <w:t>–molden</w:t>
      </w:r>
    </w:p>
    <w:p w14:paraId="46DE2A55" w14:textId="77777777" w:rsidR="00D33924" w:rsidRDefault="00A035EB" w:rsidP="00A035EB">
      <w:pPr>
        <w:pStyle w:val="Compact"/>
        <w:numPr>
          <w:ilvl w:val="0"/>
          <w:numId w:val="7"/>
        </w:numPr>
      </w:pPr>
      <w:r>
        <w:t>command</w:t>
      </w:r>
    </w:p>
    <w:p w14:paraId="540AE887" w14:textId="77777777" w:rsidR="00D33924" w:rsidRDefault="00A035EB">
      <w:pPr>
        <w:pStyle w:val="SourceCode"/>
      </w:pPr>
      <w:r>
        <w:rPr>
          <w:rStyle w:val="ExtensionTok"/>
        </w:rPr>
        <w:t>xtb</w:t>
      </w:r>
      <w:r>
        <w:rPr>
          <w:rStyle w:val="NormalTok"/>
        </w:rPr>
        <w:t xml:space="preserve"> -c -1 -u 1 --opt --molden naphthalene.xyz </w:t>
      </w:r>
      <w:r>
        <w:rPr>
          <w:rStyle w:val="OperatorTok"/>
        </w:rPr>
        <w:t>&gt;</w:t>
      </w:r>
      <w:r>
        <w:rPr>
          <w:rStyle w:val="NormalTok"/>
        </w:rPr>
        <w:t xml:space="preserve"> xtb.out</w:t>
      </w:r>
    </w:p>
    <w:p w14:paraId="4187613A" w14:textId="77777777" w:rsidR="00D33924" w:rsidRDefault="00A035EB" w:rsidP="00A035EB">
      <w:pPr>
        <w:pStyle w:val="Compact"/>
        <w:numPr>
          <w:ilvl w:val="0"/>
          <w:numId w:val="9"/>
        </w:numPr>
      </w:pPr>
      <w:r>
        <w:t>Energy:</w:t>
      </w:r>
    </w:p>
    <w:p w14:paraId="01A9D447" w14:textId="77777777" w:rsidR="00D33924" w:rsidRDefault="00A035EB" w:rsidP="00A035EB">
      <w:pPr>
        <w:pStyle w:val="Compact"/>
        <w:numPr>
          <w:ilvl w:val="1"/>
          <w:numId w:val="10"/>
        </w:numPr>
      </w:pPr>
      <w:r>
        <w:t>E = -25.638035481112 Eh</w:t>
      </w:r>
    </w:p>
    <w:p w14:paraId="6B4151FA" w14:textId="77777777" w:rsidR="00D33924" w:rsidRDefault="00A035EB" w:rsidP="00A035EB">
      <w:pPr>
        <w:pStyle w:val="Compact"/>
        <w:numPr>
          <w:ilvl w:val="1"/>
          <w:numId w:val="10"/>
        </w:numPr>
      </w:pPr>
      <w:r>
        <w:t>LUMO = -0.033169</w:t>
      </w:r>
    </w:p>
    <w:p w14:paraId="43F2C7C7" w14:textId="77777777" w:rsidR="00D33924" w:rsidRDefault="00A035EB">
      <w:pPr>
        <w:pStyle w:val="4"/>
      </w:pPr>
      <w:bookmarkStart w:id="9" w:name="nn-xtb"/>
      <w:r>
        <w:t>nN xtb</w:t>
      </w:r>
      <w:bookmarkEnd w:id="9"/>
    </w:p>
    <w:p w14:paraId="53E6E825" w14:textId="77777777" w:rsidR="00D33924" w:rsidRDefault="00A035EB" w:rsidP="00A035EB">
      <w:pPr>
        <w:pStyle w:val="Compact"/>
        <w:numPr>
          <w:ilvl w:val="0"/>
          <w:numId w:val="11"/>
        </w:numPr>
      </w:pPr>
      <w:r>
        <w:t>parameter</w:t>
      </w:r>
    </w:p>
    <w:p w14:paraId="5C64BEE3" w14:textId="77777777" w:rsidR="00D33924" w:rsidRDefault="00A035EB" w:rsidP="00A035EB">
      <w:pPr>
        <w:pStyle w:val="Compact"/>
        <w:numPr>
          <w:ilvl w:val="1"/>
          <w:numId w:val="12"/>
        </w:numPr>
      </w:pPr>
      <w:r>
        <w:t>charge: 0</w:t>
      </w:r>
    </w:p>
    <w:p w14:paraId="1FFBF670" w14:textId="77777777" w:rsidR="00D33924" w:rsidRDefault="00A035EB" w:rsidP="00A035EB">
      <w:pPr>
        <w:pStyle w:val="Compact"/>
        <w:numPr>
          <w:ilvl w:val="1"/>
          <w:numId w:val="12"/>
        </w:numPr>
      </w:pPr>
      <w:r>
        <w:t>unpair-electrons: 0</w:t>
      </w:r>
    </w:p>
    <w:p w14:paraId="2029F6B7" w14:textId="77777777" w:rsidR="00D33924" w:rsidRDefault="00A035EB" w:rsidP="00A035EB">
      <w:pPr>
        <w:pStyle w:val="Compact"/>
        <w:numPr>
          <w:ilvl w:val="1"/>
          <w:numId w:val="12"/>
        </w:numPr>
      </w:pPr>
      <w:r>
        <w:t>–opt</w:t>
      </w:r>
    </w:p>
    <w:p w14:paraId="04EA7DA9" w14:textId="77777777" w:rsidR="00D33924" w:rsidRDefault="00A035EB" w:rsidP="00A035EB">
      <w:pPr>
        <w:pStyle w:val="Compact"/>
        <w:numPr>
          <w:ilvl w:val="1"/>
          <w:numId w:val="12"/>
        </w:numPr>
      </w:pPr>
      <w:r>
        <w:t>–molden</w:t>
      </w:r>
    </w:p>
    <w:p w14:paraId="32E37232" w14:textId="77777777" w:rsidR="00D33924" w:rsidRDefault="00A035EB" w:rsidP="00A035EB">
      <w:pPr>
        <w:pStyle w:val="Compact"/>
        <w:numPr>
          <w:ilvl w:val="0"/>
          <w:numId w:val="11"/>
        </w:numPr>
      </w:pPr>
      <w:r>
        <w:t>command</w:t>
      </w:r>
    </w:p>
    <w:p w14:paraId="5AA0ABAC" w14:textId="77777777" w:rsidR="00D33924" w:rsidRDefault="00A035EB">
      <w:pPr>
        <w:pStyle w:val="SourceCode"/>
      </w:pPr>
      <w:r>
        <w:rPr>
          <w:rStyle w:val="ExtensionTok"/>
        </w:rPr>
        <w:t>xtb</w:t>
      </w:r>
      <w:r>
        <w:rPr>
          <w:rStyle w:val="NormalTok"/>
        </w:rPr>
        <w:t xml:space="preserve"> -c 0 -u 0 --opt --molden xtbopt.xyz </w:t>
      </w:r>
      <w:r>
        <w:rPr>
          <w:rStyle w:val="OperatorTok"/>
        </w:rPr>
        <w:t>&gt;</w:t>
      </w:r>
      <w:r>
        <w:rPr>
          <w:rStyle w:val="NormalTok"/>
        </w:rPr>
        <w:t xml:space="preserve"> xtb.out</w:t>
      </w:r>
    </w:p>
    <w:p w14:paraId="60E6D893" w14:textId="77777777" w:rsidR="00D33924" w:rsidRDefault="00A035EB" w:rsidP="00A035EB">
      <w:pPr>
        <w:pStyle w:val="Compact"/>
        <w:numPr>
          <w:ilvl w:val="0"/>
          <w:numId w:val="13"/>
        </w:numPr>
      </w:pPr>
      <w:r>
        <w:t>Energy:</w:t>
      </w:r>
    </w:p>
    <w:p w14:paraId="130F593F" w14:textId="77777777" w:rsidR="00D33924" w:rsidRDefault="00A035EB" w:rsidP="00A035EB">
      <w:pPr>
        <w:pStyle w:val="Compact"/>
        <w:numPr>
          <w:ilvl w:val="1"/>
          <w:numId w:val="14"/>
        </w:numPr>
      </w:pPr>
      <w:r>
        <w:t>E = -25.474386099963 Eh</w:t>
      </w:r>
    </w:p>
    <w:p w14:paraId="4EDF7132" w14:textId="77777777" w:rsidR="00D33924" w:rsidRDefault="00A035EB" w:rsidP="00A035EB">
      <w:pPr>
        <w:pStyle w:val="Compact"/>
        <w:numPr>
          <w:ilvl w:val="1"/>
          <w:numId w:val="14"/>
        </w:numPr>
      </w:pPr>
      <w:r>
        <w:t>LUMO = -0.257933</w:t>
      </w:r>
    </w:p>
    <w:p w14:paraId="6D06648D" w14:textId="77777777" w:rsidR="00D33924" w:rsidRDefault="00A035EB">
      <w:pPr>
        <w:pStyle w:val="4"/>
      </w:pPr>
      <w:bookmarkStart w:id="10" w:name="an-xtb"/>
      <w:r>
        <w:t>aN xtb</w:t>
      </w:r>
      <w:bookmarkEnd w:id="10"/>
    </w:p>
    <w:p w14:paraId="294C69D0" w14:textId="77777777" w:rsidR="00D33924" w:rsidRDefault="00A035EB">
      <w:pPr>
        <w:pStyle w:val="FirstParagraph"/>
      </w:pPr>
      <w:r>
        <w:t>The aN is the anion with the ground state</w:t>
      </w:r>
      <w:r>
        <w:t xml:space="preserve"> geometry - Use nN naphthalene_opt.xyz(ground state geometry) - parameter - charge: -1 - unpair-electrons: 1 - –molden - command</w:t>
      </w:r>
    </w:p>
    <w:p w14:paraId="73841C50" w14:textId="77777777" w:rsidR="00D33924" w:rsidRDefault="00A035EB">
      <w:pPr>
        <w:pStyle w:val="SourceCode"/>
      </w:pPr>
      <w:r>
        <w:rPr>
          <w:rStyle w:val="VerbatimChar"/>
        </w:rPr>
        <w:t>xtb -c -1 -u 1 --molden xtbopt.xyz &gt; xtb.out</w:t>
      </w:r>
    </w:p>
    <w:p w14:paraId="2E3F1B68" w14:textId="77777777" w:rsidR="00D33924" w:rsidRDefault="00A035EB" w:rsidP="00A035EB">
      <w:pPr>
        <w:pStyle w:val="Compact"/>
        <w:numPr>
          <w:ilvl w:val="0"/>
          <w:numId w:val="15"/>
        </w:numPr>
      </w:pPr>
      <w:r>
        <w:t>Energy</w:t>
      </w:r>
    </w:p>
    <w:p w14:paraId="460B1F73" w14:textId="77777777" w:rsidR="00D33924" w:rsidRDefault="00A035EB" w:rsidP="00A035EB">
      <w:pPr>
        <w:pStyle w:val="Compact"/>
        <w:numPr>
          <w:ilvl w:val="1"/>
          <w:numId w:val="16"/>
        </w:numPr>
      </w:pPr>
      <w:r>
        <w:t>E = -25.633869367054 Eh</w:t>
      </w:r>
    </w:p>
    <w:p w14:paraId="33C2613C" w14:textId="77777777" w:rsidR="00D33924" w:rsidRDefault="00A035EB" w:rsidP="00A035EB">
      <w:pPr>
        <w:pStyle w:val="Compact"/>
        <w:numPr>
          <w:ilvl w:val="1"/>
          <w:numId w:val="16"/>
        </w:numPr>
      </w:pPr>
      <w:r>
        <w:t>LUMO = -0.035127</w:t>
      </w:r>
    </w:p>
    <w:p w14:paraId="43190833" w14:textId="77777777" w:rsidR="00D33924" w:rsidRDefault="00A035EB">
      <w:pPr>
        <w:pStyle w:val="4"/>
      </w:pPr>
      <w:bookmarkStart w:id="11" w:name="conclude"/>
      <w:r>
        <w:t>Conclude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14"/>
        <w:gridCol w:w="2206"/>
        <w:gridCol w:w="1276"/>
      </w:tblGrid>
      <w:tr w:rsidR="00D33924" w14:paraId="60B015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C585B" w14:textId="77777777" w:rsidR="00D33924" w:rsidRDefault="00D3392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66E02" w14:textId="77777777" w:rsidR="00D33924" w:rsidRDefault="00A035EB">
            <w:pPr>
              <w:pStyle w:val="Compact"/>
            </w:pPr>
            <w:r>
              <w:t>E(hartre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6F920" w14:textId="77777777" w:rsidR="00D33924" w:rsidRDefault="00A035EB">
            <w:pPr>
              <w:pStyle w:val="Compact"/>
            </w:pPr>
            <w:r>
              <w:t>LUMO</w:t>
            </w:r>
          </w:p>
        </w:tc>
      </w:tr>
      <w:tr w:rsidR="00D33924" w14:paraId="67A8447F" w14:textId="77777777">
        <w:tc>
          <w:tcPr>
            <w:tcW w:w="0" w:type="auto"/>
          </w:tcPr>
          <w:p w14:paraId="5E366170" w14:textId="77777777" w:rsidR="00D33924" w:rsidRDefault="00A035EB">
            <w:pPr>
              <w:pStyle w:val="Compact"/>
            </w:pPr>
            <w:r>
              <w:t>nN</w:t>
            </w:r>
          </w:p>
        </w:tc>
        <w:tc>
          <w:tcPr>
            <w:tcW w:w="0" w:type="auto"/>
          </w:tcPr>
          <w:p w14:paraId="6744E286" w14:textId="77777777" w:rsidR="00D33924" w:rsidRDefault="00A035EB">
            <w:pPr>
              <w:pStyle w:val="Compact"/>
            </w:pPr>
            <w:r>
              <w:t>-25.474386099963</w:t>
            </w:r>
          </w:p>
        </w:tc>
        <w:tc>
          <w:tcPr>
            <w:tcW w:w="0" w:type="auto"/>
          </w:tcPr>
          <w:p w14:paraId="58B30A8A" w14:textId="77777777" w:rsidR="00D33924" w:rsidRDefault="00A035EB">
            <w:pPr>
              <w:pStyle w:val="Compact"/>
            </w:pPr>
            <w:r>
              <w:t>-0.257933</w:t>
            </w:r>
          </w:p>
        </w:tc>
      </w:tr>
      <w:tr w:rsidR="00D33924" w14:paraId="278B929C" w14:textId="77777777">
        <w:tc>
          <w:tcPr>
            <w:tcW w:w="0" w:type="auto"/>
          </w:tcPr>
          <w:p w14:paraId="3D589959" w14:textId="77777777" w:rsidR="00D33924" w:rsidRDefault="00A035EB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0AFFC3AD" w14:textId="77777777" w:rsidR="00D33924" w:rsidRDefault="00A035EB">
            <w:pPr>
              <w:pStyle w:val="Compact"/>
            </w:pPr>
            <w:r>
              <w:t>-25.638035481112</w:t>
            </w:r>
          </w:p>
        </w:tc>
        <w:tc>
          <w:tcPr>
            <w:tcW w:w="0" w:type="auto"/>
          </w:tcPr>
          <w:p w14:paraId="11027D3F" w14:textId="77777777" w:rsidR="00D33924" w:rsidRDefault="00A035EB">
            <w:pPr>
              <w:pStyle w:val="Compact"/>
            </w:pPr>
            <w:r>
              <w:t>-0.033169</w:t>
            </w:r>
          </w:p>
        </w:tc>
      </w:tr>
      <w:tr w:rsidR="00D33924" w14:paraId="713E0673" w14:textId="77777777">
        <w:tc>
          <w:tcPr>
            <w:tcW w:w="0" w:type="auto"/>
          </w:tcPr>
          <w:p w14:paraId="30843168" w14:textId="77777777" w:rsidR="00D33924" w:rsidRDefault="00A035EB">
            <w:pPr>
              <w:pStyle w:val="Compact"/>
            </w:pPr>
            <w:r>
              <w:t>aN</w:t>
            </w:r>
          </w:p>
        </w:tc>
        <w:tc>
          <w:tcPr>
            <w:tcW w:w="0" w:type="auto"/>
          </w:tcPr>
          <w:p w14:paraId="5A68283D" w14:textId="77777777" w:rsidR="00D33924" w:rsidRDefault="00A035EB">
            <w:pPr>
              <w:pStyle w:val="Compact"/>
            </w:pPr>
            <w:r>
              <w:t>-25.633869367054</w:t>
            </w:r>
          </w:p>
        </w:tc>
        <w:tc>
          <w:tcPr>
            <w:tcW w:w="0" w:type="auto"/>
          </w:tcPr>
          <w:p w14:paraId="68DC949C" w14:textId="77777777" w:rsidR="00D33924" w:rsidRDefault="00A035EB">
            <w:pPr>
              <w:pStyle w:val="Compact"/>
            </w:pPr>
            <w:r>
              <w:t>-0.035127</w:t>
            </w:r>
          </w:p>
        </w:tc>
      </w:tr>
    </w:tbl>
    <w:p w14:paraId="738A6B8D" w14:textId="77777777" w:rsidR="00D33924" w:rsidRDefault="00A035EB" w:rsidP="00A035EB">
      <w:pPr>
        <w:pStyle w:val="Compact"/>
        <w:numPr>
          <w:ilvl w:val="0"/>
          <w:numId w:val="17"/>
        </w:numPr>
      </w:pPr>
      <w:r>
        <w:t>EA</w:t>
      </w:r>
      <w:r>
        <w:rPr>
          <w:vertAlign w:val="subscript"/>
        </w:rPr>
        <w:t>vertical</w:t>
      </w:r>
      <w:r>
        <w:t xml:space="preserve"> = −0.1595 Eh = −4.3402183 eV</w:t>
      </w:r>
    </w:p>
    <w:p w14:paraId="204CF124" w14:textId="77777777" w:rsidR="00D33924" w:rsidRDefault="00A035EB" w:rsidP="00A035EB">
      <w:pPr>
        <w:pStyle w:val="Compact"/>
        <w:numPr>
          <w:ilvl w:val="0"/>
          <w:numId w:val="17"/>
        </w:numPr>
      </w:pPr>
      <w:r>
        <w:t>EA</w:t>
      </w:r>
      <w:r>
        <w:rPr>
          <w:vertAlign w:val="subscript"/>
        </w:rPr>
        <w:t>adiabatic</w:t>
      </w:r>
      <w:r>
        <w:t xml:space="preserve"> = −0.163649381 Eh = −4.45312877 eV</w:t>
      </w:r>
    </w:p>
    <w:p w14:paraId="42CBC1BA" w14:textId="77777777" w:rsidR="00D33924" w:rsidRDefault="00A035EB" w:rsidP="00A035EB">
      <w:pPr>
        <w:pStyle w:val="Compact"/>
        <w:numPr>
          <w:ilvl w:val="0"/>
          <w:numId w:val="17"/>
        </w:numPr>
      </w:pPr>
      <w:r>
        <w:t>EA(exp) = -0.200 ± 0.050 eV</w:t>
      </w:r>
    </w:p>
    <w:p w14:paraId="1DD3D9A2" w14:textId="7E3FDA54" w:rsidR="00D33924" w:rsidRDefault="00A035EB">
      <w:pPr>
        <w:pStyle w:val="FirstParagraph"/>
      </w:pPr>
      <w:r>
        <w:lastRenderedPageBreak/>
        <w:t>1 Eh = 27.2114 eV</w:t>
      </w:r>
    </w:p>
    <w:p w14:paraId="6350E641" w14:textId="77777777" w:rsidR="00D33924" w:rsidRDefault="00A035EB">
      <w:pPr>
        <w:pStyle w:val="3"/>
      </w:pPr>
      <w:bookmarkStart w:id="12" w:name="X18d173ab320c939b265ff028c3df97073288346"/>
      <w:r>
        <w:t>HOMO, LUMO and their difference for oligothiophene</w:t>
      </w:r>
      <w:bookmarkEnd w:id="12"/>
    </w:p>
    <w:p w14:paraId="319E339D" w14:textId="77777777" w:rsidR="00D33924" w:rsidRDefault="00A035EB">
      <w:pPr>
        <w:pStyle w:val="4"/>
      </w:pPr>
      <w:bookmarkStart w:id="13" w:name="structure-bulid"/>
      <w:r>
        <w:t>Structure bulid</w:t>
      </w:r>
      <w:bookmarkEnd w:id="13"/>
    </w:p>
    <w:p w14:paraId="1D2EEC5F" w14:textId="77777777" w:rsidR="00D33924" w:rsidRDefault="00A035EB" w:rsidP="00A035EB">
      <w:pPr>
        <w:pStyle w:val="Compact"/>
        <w:numPr>
          <w:ilvl w:val="0"/>
          <w:numId w:val="18"/>
        </w:numPr>
      </w:pPr>
      <w:r>
        <w:t>Draw the structure by the following html http://www.cheminfo.org/flavor/malaria/Utilities/SMILES_generator___checker/index.html</w:t>
      </w:r>
    </w:p>
    <w:p w14:paraId="2C2EC64A" w14:textId="77777777" w:rsidR="00D33924" w:rsidRDefault="00A035EB" w:rsidP="00A035EB">
      <w:pPr>
        <w:pStyle w:val="Compact"/>
        <w:numPr>
          <w:ilvl w:val="0"/>
          <w:numId w:val="18"/>
        </w:numPr>
      </w:pPr>
      <w:r>
        <w:t>Output t</w:t>
      </w:r>
      <w:r>
        <w:t>he structure by SMILES</w:t>
      </w:r>
    </w:p>
    <w:p w14:paraId="1979CD31" w14:textId="77777777" w:rsidR="00D33924" w:rsidRDefault="00A035EB" w:rsidP="00A035EB">
      <w:pPr>
        <w:pStyle w:val="Compact"/>
        <w:numPr>
          <w:ilvl w:val="0"/>
          <w:numId w:val="18"/>
        </w:numPr>
      </w:pPr>
      <w:r>
        <w:t>Use Avogadro to optimize the structure</w:t>
      </w:r>
    </w:p>
    <w:p w14:paraId="70C18F23" w14:textId="77777777" w:rsidR="00D33924" w:rsidRDefault="00A035EB" w:rsidP="00A035EB">
      <w:pPr>
        <w:pStyle w:val="Compact"/>
        <w:numPr>
          <w:ilvl w:val="0"/>
          <w:numId w:val="18"/>
        </w:numPr>
      </w:pPr>
      <w:r>
        <w:t>Output with the file.xyz</w:t>
      </w:r>
    </w:p>
    <w:p w14:paraId="4C9D36B6" w14:textId="77777777" w:rsidR="00D33924" w:rsidRDefault="00A035EB">
      <w:pPr>
        <w:pStyle w:val="4"/>
      </w:pPr>
      <w:bookmarkStart w:id="14" w:name="homolumo"/>
      <w:r>
        <w:t>HOMO,LUMO</w:t>
      </w:r>
      <w:bookmarkEnd w:id="14"/>
    </w:p>
    <w:p w14:paraId="4648CDD7" w14:textId="77777777" w:rsidR="00D33924" w:rsidRDefault="00A035EB" w:rsidP="00A035EB">
      <w:pPr>
        <w:pStyle w:val="Compact"/>
        <w:numPr>
          <w:ilvl w:val="0"/>
          <w:numId w:val="19"/>
        </w:numPr>
      </w:pPr>
      <w:r>
        <w:t>Search HOMO,LUMO</w:t>
      </w:r>
    </w:p>
    <w:p w14:paraId="720D9642" w14:textId="77777777" w:rsidR="00D33924" w:rsidRDefault="00A035EB">
      <w:pPr>
        <w:pStyle w:val="SourceCode"/>
      </w:pPr>
      <w:r>
        <w:rPr>
          <w:rStyle w:val="VerbatimChar"/>
        </w:rPr>
        <w:t xml:space="preserve">grep "Occu" -B 2 molden.input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1"/>
        <w:gridCol w:w="1143"/>
        <w:gridCol w:w="1276"/>
        <w:gridCol w:w="1276"/>
        <w:gridCol w:w="1276"/>
        <w:gridCol w:w="1276"/>
      </w:tblGrid>
      <w:tr w:rsidR="00D33924" w14:paraId="1AD8ED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4A4410" w14:textId="77777777" w:rsidR="00D33924" w:rsidRDefault="00A035EB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21C472" w14:textId="77777777" w:rsidR="00D33924" w:rsidRDefault="00A035EB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A30D0" w14:textId="77777777" w:rsidR="00D33924" w:rsidRDefault="00A035EB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AF8EE1" w14:textId="77777777" w:rsidR="00D33924" w:rsidRDefault="00A035EB">
            <w:pPr>
              <w:pStyle w:val="Compac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91633" w14:textId="77777777" w:rsidR="00D33924" w:rsidRDefault="00A035EB">
            <w:pPr>
              <w:pStyle w:val="Compac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54870" w14:textId="77777777" w:rsidR="00D33924" w:rsidRDefault="00A035EB">
            <w:pPr>
              <w:pStyle w:val="Compact"/>
            </w:pPr>
            <w:r>
              <w:t>5</w:t>
            </w:r>
          </w:p>
        </w:tc>
      </w:tr>
      <w:tr w:rsidR="00D33924" w14:paraId="7862E61D" w14:textId="77777777">
        <w:tc>
          <w:tcPr>
            <w:tcW w:w="0" w:type="auto"/>
          </w:tcPr>
          <w:p w14:paraId="0F1A002A" w14:textId="77777777" w:rsidR="00D33924" w:rsidRDefault="00A035EB">
            <w:pPr>
              <w:pStyle w:val="Compact"/>
            </w:pPr>
            <w:r>
              <w:t>HOMO</w:t>
            </w:r>
          </w:p>
        </w:tc>
        <w:tc>
          <w:tcPr>
            <w:tcW w:w="0" w:type="auto"/>
          </w:tcPr>
          <w:p w14:paraId="73850540" w14:textId="77777777" w:rsidR="00D33924" w:rsidRDefault="00A035EB">
            <w:pPr>
              <w:pStyle w:val="Compact"/>
            </w:pPr>
            <w:r>
              <w:t>-0.39302</w:t>
            </w:r>
          </w:p>
        </w:tc>
        <w:tc>
          <w:tcPr>
            <w:tcW w:w="0" w:type="auto"/>
          </w:tcPr>
          <w:p w14:paraId="512758B7" w14:textId="77777777" w:rsidR="00D33924" w:rsidRDefault="00A035EB">
            <w:pPr>
              <w:pStyle w:val="Compact"/>
            </w:pPr>
            <w:r>
              <w:t>-0.370329</w:t>
            </w:r>
          </w:p>
        </w:tc>
        <w:tc>
          <w:tcPr>
            <w:tcW w:w="0" w:type="auto"/>
          </w:tcPr>
          <w:p w14:paraId="6D83570B" w14:textId="77777777" w:rsidR="00D33924" w:rsidRDefault="00A035EB">
            <w:pPr>
              <w:pStyle w:val="Compact"/>
            </w:pPr>
            <w:r>
              <w:t>-0.361751</w:t>
            </w:r>
          </w:p>
        </w:tc>
        <w:tc>
          <w:tcPr>
            <w:tcW w:w="0" w:type="auto"/>
          </w:tcPr>
          <w:p w14:paraId="62AF36C8" w14:textId="77777777" w:rsidR="00D33924" w:rsidRDefault="00A035EB">
            <w:pPr>
              <w:pStyle w:val="Compact"/>
            </w:pPr>
            <w:r>
              <w:t>-0.357424</w:t>
            </w:r>
          </w:p>
        </w:tc>
        <w:tc>
          <w:tcPr>
            <w:tcW w:w="0" w:type="auto"/>
          </w:tcPr>
          <w:p w14:paraId="76D5852C" w14:textId="77777777" w:rsidR="00D33924" w:rsidRDefault="00A035EB">
            <w:pPr>
              <w:pStyle w:val="Compact"/>
            </w:pPr>
            <w:r>
              <w:t>-0.354870</w:t>
            </w:r>
          </w:p>
        </w:tc>
      </w:tr>
      <w:tr w:rsidR="00D33924" w14:paraId="41102FB6" w14:textId="77777777">
        <w:tc>
          <w:tcPr>
            <w:tcW w:w="0" w:type="auto"/>
          </w:tcPr>
          <w:p w14:paraId="0522CD91" w14:textId="77777777" w:rsidR="00D33924" w:rsidRDefault="00A035EB">
            <w:pPr>
              <w:pStyle w:val="Compact"/>
            </w:pPr>
            <w:r>
              <w:t>LUMO</w:t>
            </w:r>
          </w:p>
        </w:tc>
        <w:tc>
          <w:tcPr>
            <w:tcW w:w="0" w:type="auto"/>
          </w:tcPr>
          <w:p w14:paraId="2334DDDD" w14:textId="77777777" w:rsidR="00D33924" w:rsidRDefault="00A035EB">
            <w:pPr>
              <w:pStyle w:val="Compact"/>
            </w:pPr>
            <w:r>
              <w:t>-0.24234</w:t>
            </w:r>
          </w:p>
        </w:tc>
        <w:tc>
          <w:tcPr>
            <w:tcW w:w="0" w:type="auto"/>
          </w:tcPr>
          <w:p w14:paraId="3E3024E0" w14:textId="77777777" w:rsidR="00D33924" w:rsidRDefault="00A035EB">
            <w:pPr>
              <w:pStyle w:val="Compact"/>
            </w:pPr>
            <w:r>
              <w:t>-0.272395</w:t>
            </w:r>
          </w:p>
        </w:tc>
        <w:tc>
          <w:tcPr>
            <w:tcW w:w="0" w:type="auto"/>
          </w:tcPr>
          <w:p w14:paraId="58038B0D" w14:textId="77777777" w:rsidR="00D33924" w:rsidRDefault="00A035EB">
            <w:pPr>
              <w:pStyle w:val="Compact"/>
            </w:pPr>
            <w:r>
              <w:t>-0.284796</w:t>
            </w:r>
          </w:p>
        </w:tc>
        <w:tc>
          <w:tcPr>
            <w:tcW w:w="0" w:type="auto"/>
          </w:tcPr>
          <w:p w14:paraId="1AFA5E39" w14:textId="77777777" w:rsidR="00D33924" w:rsidRDefault="00A035EB">
            <w:pPr>
              <w:pStyle w:val="Compact"/>
            </w:pPr>
            <w:r>
              <w:t>-0.291401</w:t>
            </w:r>
          </w:p>
        </w:tc>
        <w:tc>
          <w:tcPr>
            <w:tcW w:w="0" w:type="auto"/>
          </w:tcPr>
          <w:p w14:paraId="11FD64C9" w14:textId="77777777" w:rsidR="00D33924" w:rsidRDefault="00A035EB">
            <w:pPr>
              <w:pStyle w:val="Compact"/>
            </w:pPr>
            <w:r>
              <w:t>-0.295524</w:t>
            </w:r>
          </w:p>
        </w:tc>
      </w:tr>
      <w:tr w:rsidR="00D33924" w14:paraId="2FB97026" w14:textId="77777777">
        <w:tc>
          <w:tcPr>
            <w:tcW w:w="0" w:type="auto"/>
          </w:tcPr>
          <w:p w14:paraId="250337E7" w14:textId="77777777" w:rsidR="00D33924" w:rsidRDefault="00A035EB">
            <w:pPr>
              <w:pStyle w:val="Compact"/>
            </w:pPr>
            <w:r>
              <w:t>Gap</w:t>
            </w:r>
          </w:p>
        </w:tc>
        <w:tc>
          <w:tcPr>
            <w:tcW w:w="0" w:type="auto"/>
          </w:tcPr>
          <w:p w14:paraId="07846A25" w14:textId="77777777" w:rsidR="00D33924" w:rsidRDefault="00A035EB">
            <w:pPr>
              <w:pStyle w:val="Compact"/>
            </w:pPr>
            <w:r>
              <w:t>0.15068</w:t>
            </w:r>
          </w:p>
        </w:tc>
        <w:tc>
          <w:tcPr>
            <w:tcW w:w="0" w:type="auto"/>
          </w:tcPr>
          <w:p w14:paraId="7DE8BD04" w14:textId="77777777" w:rsidR="00D33924" w:rsidRDefault="00A035EB">
            <w:pPr>
              <w:pStyle w:val="Compact"/>
            </w:pPr>
            <w:r>
              <w:t>0.097933</w:t>
            </w:r>
          </w:p>
        </w:tc>
        <w:tc>
          <w:tcPr>
            <w:tcW w:w="0" w:type="auto"/>
          </w:tcPr>
          <w:p w14:paraId="64A84FC4" w14:textId="77777777" w:rsidR="00D33924" w:rsidRDefault="00A035EB">
            <w:pPr>
              <w:pStyle w:val="Compact"/>
            </w:pPr>
            <w:r>
              <w:t>0.076967</w:t>
            </w:r>
          </w:p>
        </w:tc>
        <w:tc>
          <w:tcPr>
            <w:tcW w:w="0" w:type="auto"/>
          </w:tcPr>
          <w:p w14:paraId="28090239" w14:textId="77777777" w:rsidR="00D33924" w:rsidRDefault="00A035EB">
            <w:pPr>
              <w:pStyle w:val="Compact"/>
            </w:pPr>
            <w:r>
              <w:t>0.066022</w:t>
            </w:r>
          </w:p>
        </w:tc>
        <w:tc>
          <w:tcPr>
            <w:tcW w:w="0" w:type="auto"/>
          </w:tcPr>
          <w:p w14:paraId="7CA70D62" w14:textId="77777777" w:rsidR="00D33924" w:rsidRDefault="00A035EB">
            <w:pPr>
              <w:pStyle w:val="Compact"/>
            </w:pPr>
            <w:r>
              <w:t>0.05934</w:t>
            </w:r>
          </w:p>
        </w:tc>
      </w:tr>
    </w:tbl>
    <w:p w14:paraId="78102BE8" w14:textId="77777777" w:rsidR="00D33924" w:rsidRDefault="00A035EB" w:rsidP="00A035EB">
      <w:pPr>
        <w:numPr>
          <w:ilvl w:val="0"/>
          <w:numId w:val="20"/>
        </w:numPr>
      </w:pPr>
      <w:r>
        <w:t xml:space="preserve">The energy gap become narrow as the n inrease </w:t>
      </w:r>
      <w:r>
        <w:rPr>
          <w:noProof/>
        </w:rPr>
        <w:drawing>
          <wp:inline distT="0" distB="0" distL="0" distR="0" wp14:anchorId="6DA6E91F" wp14:editId="374A46CB">
            <wp:extent cx="5334000" cy="312807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sLPac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155C6" w14:textId="77777777" w:rsidR="00D33924" w:rsidRDefault="00A035EB" w:rsidP="00A035EB">
      <w:pPr>
        <w:numPr>
          <w:ilvl w:val="0"/>
          <w:numId w:val="20"/>
        </w:numPr>
      </w:pPr>
      <w:r>
        <w:lastRenderedPageBreak/>
        <w:t xml:space="preserve">The homo increase and lumo decrease as the n increase </w:t>
      </w:r>
      <w:r>
        <w:rPr>
          <w:noProof/>
        </w:rPr>
        <w:drawing>
          <wp:inline distT="0" distB="0" distL="0" distR="0" wp14:anchorId="378AAF64" wp14:editId="5E775A68">
            <wp:extent cx="5334000" cy="315441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GwZteq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45562" w14:textId="77777777" w:rsidR="00D33924" w:rsidRDefault="00A035EB">
      <w:pPr>
        <w:pStyle w:val="3"/>
      </w:pPr>
      <w:bookmarkStart w:id="15" w:name="mos-for-vf5"/>
      <w:r>
        <w:t>MOs for VF</w:t>
      </w:r>
      <w:r>
        <w:rPr>
          <w:vertAlign w:val="subscript"/>
        </w:rPr>
        <w:t>5</w:t>
      </w:r>
      <w:bookmarkEnd w:id="15"/>
    </w:p>
    <w:p w14:paraId="0D7C833F" w14:textId="77777777" w:rsidR="00D33924" w:rsidRDefault="00A035EB">
      <w:pPr>
        <w:pStyle w:val="4"/>
      </w:pPr>
      <w:bookmarkStart w:id="16" w:name="splitting-field"/>
      <w:r>
        <w:t>Splitting field</w:t>
      </w:r>
      <w:bookmarkEnd w:id="16"/>
    </w:p>
    <w:p w14:paraId="7CC3B7EA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23D421C6" wp14:editId="1C20622D">
            <wp:extent cx="5334000" cy="334048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PnK5f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37667" w14:textId="77777777" w:rsidR="00D33924" w:rsidRDefault="00A035EB">
      <w:pPr>
        <w:pStyle w:val="4"/>
      </w:pPr>
      <w:bookmarkStart w:id="17" w:name="square-pyramidal"/>
      <w:r>
        <w:lastRenderedPageBreak/>
        <w:t>square pyramidal</w:t>
      </w:r>
      <w:bookmarkEnd w:id="17"/>
    </w:p>
    <w:p w14:paraId="17924AED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2163297F" wp14:editId="3218FEF0">
            <wp:extent cx="3063240" cy="2362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uAz9um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1232A" w14:textId="77777777" w:rsidR="00D33924" w:rsidRDefault="00A035EB" w:rsidP="00A035EB">
      <w:pPr>
        <w:pStyle w:val="Compact"/>
        <w:numPr>
          <w:ilvl w:val="0"/>
          <w:numId w:val="21"/>
        </w:numPr>
      </w:pPr>
      <w:r>
        <w:t>Energy : -25.830963344050 Eh</w:t>
      </w:r>
    </w:p>
    <w:p w14:paraId="5DBEDD85" w14:textId="77777777" w:rsidR="00D33924" w:rsidRDefault="00A035EB">
      <w:pPr>
        <w:pStyle w:val="5"/>
      </w:pPr>
      <w:bookmarkStart w:id="18" w:name="bond-length"/>
      <w:r>
        <w:t>bond length</w:t>
      </w:r>
      <w:bookmarkEnd w:id="18"/>
    </w:p>
    <w:p w14:paraId="7E451A4B" w14:textId="669297B3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32AC693F" wp14:editId="295FDB9B">
            <wp:extent cx="3291840" cy="283464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8zlGb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269" cy="28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0D2AD68" w14:textId="4D534087" w:rsidR="00040C3D" w:rsidRDefault="00040C3D" w:rsidP="00040C3D">
      <w:pPr>
        <w:pStyle w:val="a0"/>
      </w:pPr>
    </w:p>
    <w:p w14:paraId="0DDF5B67" w14:textId="430FB5A8" w:rsidR="00040C3D" w:rsidRDefault="00040C3D" w:rsidP="00040C3D">
      <w:pPr>
        <w:pStyle w:val="a0"/>
      </w:pPr>
    </w:p>
    <w:p w14:paraId="4CB8BA4F" w14:textId="0DC7A642" w:rsidR="00040C3D" w:rsidRDefault="00040C3D" w:rsidP="00040C3D">
      <w:pPr>
        <w:pStyle w:val="a0"/>
      </w:pPr>
    </w:p>
    <w:p w14:paraId="3F41EEF8" w14:textId="5E6B0EC5" w:rsidR="00040C3D" w:rsidRDefault="00040C3D" w:rsidP="00040C3D">
      <w:pPr>
        <w:pStyle w:val="a0"/>
      </w:pPr>
    </w:p>
    <w:p w14:paraId="4C227255" w14:textId="77777777" w:rsidR="00040C3D" w:rsidRPr="00040C3D" w:rsidRDefault="00040C3D" w:rsidP="00040C3D">
      <w:pPr>
        <w:pStyle w:val="a0"/>
      </w:pPr>
    </w:p>
    <w:p w14:paraId="3C0EAD6D" w14:textId="77777777" w:rsidR="00D33924" w:rsidRDefault="00A035EB">
      <w:pPr>
        <w:pStyle w:val="5"/>
      </w:pPr>
      <w:bookmarkStart w:id="19" w:name="c"/>
      <w:r>
        <w:lastRenderedPageBreak/>
        <w:t>(c)</w:t>
      </w:r>
      <w:bookmarkEnd w:id="19"/>
    </w:p>
    <w:p w14:paraId="3E423639" w14:textId="77777777" w:rsidR="00040C3D" w:rsidRPr="00040C3D" w:rsidRDefault="00A035EB" w:rsidP="00A035EB">
      <w:pPr>
        <w:numPr>
          <w:ilvl w:val="0"/>
          <w:numId w:val="22"/>
        </w:numPr>
        <w:rPr>
          <w:rFonts w:asciiTheme="majorHAnsi" w:eastAsiaTheme="majorEastAsia" w:hAnsiTheme="majorHAnsi" w:cstheme="majorBidi"/>
        </w:rPr>
      </w:pPr>
      <m:oMath>
        <m:r>
          <w:rPr>
            <w:rFonts w:ascii="Cambria Math" w:hAnsi="Cambria Math"/>
          </w:rPr>
          <m:t>2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  <m:e/>
            </m:eqArr>
          </m:sub>
        </m:sSub>
      </m:oMath>
    </w:p>
    <w:p w14:paraId="1A2003F2" w14:textId="515ED5F0" w:rsidR="00D33924" w:rsidRPr="00040C3D" w:rsidRDefault="00A035EB" w:rsidP="00A035EB">
      <w:pPr>
        <w:numPr>
          <w:ilvl w:val="0"/>
          <w:numId w:val="22"/>
        </w:numPr>
        <w:rPr>
          <w:rFonts w:asciiTheme="majorHAnsi" w:eastAsiaTheme="majorEastAsia" w:hAnsiTheme="majorHAnsi" w:cstheme="majorBidi"/>
        </w:rPr>
      </w:pPr>
      <w:r>
        <w:t xml:space="preserve"> </w:t>
      </w:r>
      <w:r>
        <w:rPr>
          <w:noProof/>
        </w:rPr>
        <w:drawing>
          <wp:inline distT="0" distB="0" distL="0" distR="0" wp14:anchorId="28A2E0F4" wp14:editId="21D7DB72">
            <wp:extent cx="2545080" cy="229362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nJVYY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16685" w14:textId="77777777" w:rsidR="00040C3D" w:rsidRDefault="00A035EB" w:rsidP="00A035EB">
      <w:pPr>
        <w:numPr>
          <w:ilvl w:val="0"/>
          <w:numId w:val="22"/>
        </w:numPr>
      </w:pPr>
      <w:r>
        <w:t>2</w:t>
      </w:r>
      <w:r>
        <w:t>4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</m:oMath>
      <w:r>
        <w:t xml:space="preserve"> </w:t>
      </w:r>
    </w:p>
    <w:p w14:paraId="59440A1E" w14:textId="29149E15" w:rsidR="00D33924" w:rsidRDefault="00A035EB" w:rsidP="00A035EB">
      <w:pPr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181F2D39" wp14:editId="4DDAC63E">
            <wp:extent cx="2331720" cy="219456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yxA70y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32739" w14:textId="77777777" w:rsidR="00040C3D" w:rsidRDefault="00A035EB" w:rsidP="00A035EB">
      <w:pPr>
        <w:numPr>
          <w:ilvl w:val="0"/>
          <w:numId w:val="22"/>
        </w:numPr>
      </w:pPr>
      <w:r>
        <w:t>23d</w:t>
      </w:r>
      <w:r>
        <w:rPr>
          <w:vertAlign w:val="subscript"/>
        </w:rPr>
        <w:t>xy</w:t>
      </w:r>
      <w:r>
        <w:t xml:space="preserve"> </w:t>
      </w:r>
    </w:p>
    <w:p w14:paraId="22450B60" w14:textId="5CDBD3A4" w:rsidR="00D33924" w:rsidRDefault="00A035EB" w:rsidP="00A035EB">
      <w:pPr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20C3F6F9" wp14:editId="59906C40">
            <wp:extent cx="2087880" cy="192786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zy3X5w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2E969" w14:textId="7AFD12B7" w:rsidR="00040C3D" w:rsidRDefault="00040C3D" w:rsidP="00040C3D"/>
    <w:p w14:paraId="59C3F4A9" w14:textId="4D8DCCBD" w:rsidR="00040C3D" w:rsidRDefault="00040C3D" w:rsidP="00040C3D"/>
    <w:p w14:paraId="53F4443A" w14:textId="5CEA4F8B" w:rsidR="00040C3D" w:rsidRDefault="00040C3D" w:rsidP="00040C3D"/>
    <w:p w14:paraId="23FA659C" w14:textId="77777777" w:rsidR="00040C3D" w:rsidRDefault="00040C3D" w:rsidP="00040C3D"/>
    <w:p w14:paraId="0B638FD9" w14:textId="77777777" w:rsidR="00040C3D" w:rsidRPr="00040C3D" w:rsidRDefault="00A035EB" w:rsidP="00A035EB">
      <w:pPr>
        <w:numPr>
          <w:ilvl w:val="0"/>
          <w:numId w:val="22"/>
        </w:numPr>
      </w:pPr>
      <w:r>
        <w:t>22d</w:t>
      </w:r>
      <w:r>
        <w:rPr>
          <w:vertAlign w:val="subscript"/>
        </w:rPr>
        <w:t>xz</w:t>
      </w:r>
      <w:r>
        <w:t>,21d</w:t>
      </w:r>
      <w:r>
        <w:rPr>
          <w:vertAlign w:val="subscript"/>
        </w:rPr>
        <w:t>yz</w:t>
      </w:r>
    </w:p>
    <w:p w14:paraId="4DD2199F" w14:textId="377129F6" w:rsidR="00D33924" w:rsidRDefault="00A035EB" w:rsidP="00A035EB">
      <w:pPr>
        <w:numPr>
          <w:ilvl w:val="0"/>
          <w:numId w:val="22"/>
        </w:numPr>
      </w:pPr>
      <w:r>
        <w:t xml:space="preserve"> </w:t>
      </w:r>
      <w:r>
        <w:t xml:space="preserve"> </w:t>
      </w:r>
      <w:r w:rsidR="00CC748C">
        <w:rPr>
          <w:noProof/>
        </w:rPr>
        <w:drawing>
          <wp:inline distT="0" distB="0" distL="0" distR="0" wp14:anchorId="2510229A" wp14:editId="62850676">
            <wp:extent cx="1981200" cy="1866900"/>
            <wp:effectExtent l="0" t="0" r="0" b="0"/>
            <wp:docPr id="43" name="Picture" descr="一張含有 汽球, 向量圖形, 交通號誌 的圖片&#10;&#10;自動產生的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一張含有 汽球, 向量圖形, 交通號誌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C748C">
        <w:rPr>
          <w:noProof/>
        </w:rPr>
        <w:drawing>
          <wp:inline distT="0" distB="0" distL="0" distR="0" wp14:anchorId="52BBA4ED" wp14:editId="44BD3DC5">
            <wp:extent cx="2103120" cy="185166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468C7" w14:textId="77777777" w:rsidR="00040C3D" w:rsidRDefault="00A035EB" w:rsidP="00A035EB">
      <w:pPr>
        <w:numPr>
          <w:ilvl w:val="0"/>
          <w:numId w:val="22"/>
        </w:numPr>
      </w:pPr>
      <w:proofErr w:type="gramStart"/>
      <w:r>
        <w:t>E :</w:t>
      </w:r>
      <w:proofErr w:type="gramEnd"/>
    </w:p>
    <w:p w14:paraId="102DC800" w14:textId="6139537A" w:rsidR="00D33924" w:rsidRDefault="00A035EB" w:rsidP="00A035EB">
      <w:pPr>
        <w:numPr>
          <w:ilvl w:val="0"/>
          <w:numId w:val="22"/>
        </w:numPr>
      </w:pPr>
      <w:r>
        <w:t xml:space="preserve"> </w:t>
      </w:r>
      <w:r>
        <w:rPr>
          <w:noProof/>
        </w:rPr>
        <w:drawing>
          <wp:inline distT="0" distB="0" distL="0" distR="0" wp14:anchorId="205022E1" wp14:editId="5F3C1DFE">
            <wp:extent cx="4808220" cy="296418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6yUtXT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54" cy="296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E564E" w14:textId="77777777" w:rsidR="00D33924" w:rsidRDefault="00A035EB">
      <w:pPr>
        <w:pStyle w:val="4"/>
      </w:pPr>
      <w:bookmarkStart w:id="20" w:name="trigonal-bipyramidal"/>
      <w:r>
        <w:lastRenderedPageBreak/>
        <w:t>trigonal bipyramidal</w:t>
      </w:r>
      <w:bookmarkEnd w:id="20"/>
    </w:p>
    <w:p w14:paraId="0921D1EB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449C435E" wp14:editId="670FE4F9">
            <wp:extent cx="3794760" cy="332994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Wd3aBm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EE734" w14:textId="77777777" w:rsidR="00D33924" w:rsidRDefault="00A035EB" w:rsidP="00A035EB">
      <w:pPr>
        <w:pStyle w:val="Compact"/>
        <w:numPr>
          <w:ilvl w:val="0"/>
          <w:numId w:val="23"/>
        </w:numPr>
      </w:pPr>
      <w:r>
        <w:t>Energy : -25.835167715651 Eh</w:t>
      </w:r>
    </w:p>
    <w:p w14:paraId="2C78B6FE" w14:textId="77777777" w:rsidR="00D33924" w:rsidRDefault="00A035EB">
      <w:pPr>
        <w:pStyle w:val="5"/>
      </w:pPr>
      <w:bookmarkStart w:id="21" w:name="bond-length-1"/>
      <w:r>
        <w:t>bond length</w:t>
      </w:r>
      <w:bookmarkEnd w:id="21"/>
    </w:p>
    <w:p w14:paraId="2E1106EA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2E04796B" wp14:editId="07529066">
            <wp:extent cx="4229100" cy="349758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i3nVdu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336" cy="349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31446" w14:textId="77777777" w:rsidR="00D33924" w:rsidRDefault="00A035EB">
      <w:pPr>
        <w:pStyle w:val="5"/>
      </w:pPr>
      <w:bookmarkStart w:id="22" w:name="c-1"/>
      <w:r>
        <w:lastRenderedPageBreak/>
        <w:t>(c)</w:t>
      </w:r>
      <w:bookmarkEnd w:id="22"/>
    </w:p>
    <w:p w14:paraId="1FE2DA42" w14:textId="77777777" w:rsidR="00040C3D" w:rsidRDefault="00A035EB" w:rsidP="00A035EB">
      <w:pPr>
        <w:numPr>
          <w:ilvl w:val="0"/>
          <w:numId w:val="24"/>
        </w:numPr>
      </w:pPr>
      <w:r>
        <w:t>25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</m:oMath>
    </w:p>
    <w:p w14:paraId="4E6DB664" w14:textId="41777C28" w:rsidR="00D33924" w:rsidRDefault="00A035EB" w:rsidP="00A035EB">
      <w:pPr>
        <w:numPr>
          <w:ilvl w:val="0"/>
          <w:numId w:val="24"/>
        </w:numPr>
      </w:pPr>
      <w:r>
        <w:t xml:space="preserve"> </w:t>
      </w:r>
      <w:r>
        <w:rPr>
          <w:noProof/>
        </w:rPr>
        <w:drawing>
          <wp:inline distT="0" distB="0" distL="0" distR="0" wp14:anchorId="71836FE2" wp14:editId="635ED817">
            <wp:extent cx="2804160" cy="227076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lMYmg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38A47" w14:textId="77777777" w:rsidR="00040C3D" w:rsidRDefault="00A035EB" w:rsidP="00A035EB">
      <w:pPr>
        <w:numPr>
          <w:ilvl w:val="0"/>
          <w:numId w:val="24"/>
        </w:numPr>
      </w:pPr>
      <w:r>
        <w:t>24 d</w:t>
      </w:r>
      <w:r>
        <w:rPr>
          <w:vertAlign w:val="subscript"/>
        </w:rPr>
        <w:t>xy</w:t>
      </w:r>
      <w:r>
        <w:t xml:space="preserve">,23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</m:oMath>
    </w:p>
    <w:p w14:paraId="61FB08EC" w14:textId="3A6E16F5" w:rsidR="00D33924" w:rsidRDefault="00A035EB" w:rsidP="00A035EB">
      <w:pPr>
        <w:numPr>
          <w:ilvl w:val="0"/>
          <w:numId w:val="24"/>
        </w:numPr>
      </w:pPr>
      <w:r>
        <w:t xml:space="preserve"> </w:t>
      </w:r>
      <w:r>
        <w:rPr>
          <w:noProof/>
        </w:rPr>
        <w:drawing>
          <wp:inline distT="0" distB="0" distL="0" distR="0" wp14:anchorId="6B24047A" wp14:editId="30620CA6">
            <wp:extent cx="2369820" cy="226314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Peym3H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8BD3CA4" wp14:editId="5CFD81B0">
            <wp:extent cx="2598420" cy="227838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3iVxuP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627BA" w14:textId="77777777" w:rsidR="00040C3D" w:rsidRDefault="00A035EB" w:rsidP="00A035EB">
      <w:pPr>
        <w:numPr>
          <w:ilvl w:val="0"/>
          <w:numId w:val="24"/>
        </w:numPr>
      </w:pPr>
      <w:r>
        <w:t>22 d</w:t>
      </w:r>
      <w:r>
        <w:rPr>
          <w:vertAlign w:val="subscript"/>
        </w:rPr>
        <w:t>xz</w:t>
      </w:r>
      <w:r>
        <w:t>, 21 d</w:t>
      </w:r>
      <w:r>
        <w:rPr>
          <w:vertAlign w:val="subscript"/>
        </w:rPr>
        <w:t>yz</w:t>
      </w:r>
      <w:r>
        <w:t xml:space="preserve"> </w:t>
      </w:r>
    </w:p>
    <w:p w14:paraId="76922377" w14:textId="553751B3" w:rsidR="00D33924" w:rsidRDefault="00A035EB" w:rsidP="00A035EB">
      <w:pPr>
        <w:numPr>
          <w:ilvl w:val="0"/>
          <w:numId w:val="24"/>
        </w:numPr>
      </w:pPr>
      <w:r>
        <w:rPr>
          <w:noProof/>
        </w:rPr>
        <w:drawing>
          <wp:inline distT="0" distB="0" distL="0" distR="0" wp14:anchorId="1C6D27EA" wp14:editId="62A453FF">
            <wp:extent cx="2263140" cy="210312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1qQHx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6CD6EA8" wp14:editId="2C1BCC40">
            <wp:extent cx="2293620" cy="199644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Wwu7Pu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199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79559" w14:textId="77777777" w:rsidR="00D33924" w:rsidRDefault="00A035EB" w:rsidP="00A035EB">
      <w:pPr>
        <w:numPr>
          <w:ilvl w:val="0"/>
          <w:numId w:val="24"/>
        </w:numPr>
      </w:pPr>
      <w:r>
        <w:lastRenderedPageBreak/>
        <w:t>E</w:t>
      </w:r>
    </w:p>
    <w:p w14:paraId="23D960C2" w14:textId="77777777" w:rsidR="00D33924" w:rsidRDefault="00A035EB">
      <w:pPr>
        <w:pStyle w:val="FirstParagraph"/>
      </w:pPr>
      <w:r>
        <w:rPr>
          <w:noProof/>
        </w:rPr>
        <w:drawing>
          <wp:inline distT="0" distB="0" distL="0" distR="0" wp14:anchorId="3BE31C8B" wp14:editId="12CADCD0">
            <wp:extent cx="3746500" cy="31496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8r6Ed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1BBC1" w14:textId="77777777" w:rsidR="00D33924" w:rsidRDefault="00A035EB">
      <w:pPr>
        <w:pStyle w:val="5"/>
      </w:pPr>
      <w:bookmarkStart w:id="23" w:name="bond-angle"/>
      <w:r>
        <w:t>bond angle</w:t>
      </w:r>
      <w:bookmarkEnd w:id="23"/>
    </w:p>
    <w:p w14:paraId="716CCDAD" w14:textId="77777777" w:rsidR="00D33924" w:rsidRDefault="00A035EB">
      <w:pPr>
        <w:pStyle w:val="4"/>
      </w:pPr>
      <w:bookmarkStart w:id="24" w:name="b"/>
      <w:r>
        <w:t>(b)</w:t>
      </w:r>
      <w:bookmarkEnd w:id="24"/>
    </w:p>
    <w:p w14:paraId="761B5BA2" w14:textId="77777777" w:rsidR="00D33924" w:rsidRDefault="00A035EB" w:rsidP="00A035EB">
      <w:pPr>
        <w:pStyle w:val="Compact"/>
        <w:numPr>
          <w:ilvl w:val="0"/>
          <w:numId w:val="25"/>
        </w:numPr>
      </w:pPr>
      <w:r>
        <w:t>The sqare pyramidal is more stable</w:t>
      </w:r>
    </w:p>
    <w:p w14:paraId="12974460" w14:textId="77777777" w:rsidR="00D33924" w:rsidRDefault="00A035EB">
      <w:pPr>
        <w:pStyle w:val="4"/>
      </w:pPr>
      <w:bookmarkStart w:id="25" w:name="d-1"/>
      <w:r>
        <w:t>(d)</w:t>
      </w:r>
      <w:bookmarkEnd w:id="25"/>
    </w:p>
    <w:p w14:paraId="5026C75A" w14:textId="77777777" w:rsidR="00D33924" w:rsidRDefault="00A035EB" w:rsidP="00A035EB">
      <w:pPr>
        <w:pStyle w:val="Compact"/>
        <w:numPr>
          <w:ilvl w:val="0"/>
          <w:numId w:val="26"/>
        </w:numPr>
      </w:pPr>
      <w:r>
        <w:t xml:space="preserve">Element V d-orbital E = -0.198747 </w:t>
      </w:r>
      <w:r>
        <w:rPr>
          <w:noProof/>
        </w:rPr>
        <w:drawing>
          <wp:inline distT="0" distB="0" distL="0" distR="0" wp14:anchorId="0B85C2A6" wp14:editId="25891ECB">
            <wp:extent cx="3810000" cy="2540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20yAkB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AB589" w14:textId="77777777" w:rsidR="00D33924" w:rsidRDefault="00A035EB">
      <w:pPr>
        <w:pStyle w:val="2"/>
      </w:pPr>
      <w:bookmarkStart w:id="26" w:name="questions"/>
      <w:r>
        <w:t>Questions</w:t>
      </w:r>
      <w:bookmarkEnd w:id="26"/>
    </w:p>
    <w:p w14:paraId="67D353E9" w14:textId="77777777" w:rsidR="00D33924" w:rsidRDefault="00A035EB" w:rsidP="00A035EB">
      <w:pPr>
        <w:pStyle w:val="Compact"/>
        <w:numPr>
          <w:ilvl w:val="0"/>
          <w:numId w:val="27"/>
        </w:numPr>
      </w:pPr>
      <w:r>
        <w:t>The molecular orbitals have like d orbital but in low orbital</w:t>
      </w:r>
    </w:p>
    <w:p w14:paraId="3146F753" w14:textId="77777777" w:rsidR="00D33924" w:rsidRDefault="00A035EB" w:rsidP="00A035EB">
      <w:pPr>
        <w:pStyle w:val="Compact"/>
        <w:numPr>
          <w:ilvl w:val="0"/>
          <w:numId w:val="27"/>
        </w:numPr>
      </w:pPr>
      <w:r>
        <w:lastRenderedPageBreak/>
        <w:t xml:space="preserve">How to calculate the degenerate orbitals </w:t>
      </w:r>
      <w:r>
        <w:rPr>
          <w:noProof/>
        </w:rPr>
        <w:drawing>
          <wp:inline distT="0" distB="0" distL="0" distR="0" wp14:anchorId="186F05F9" wp14:editId="7644EC15">
            <wp:extent cx="5334000" cy="3340484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0hzaOH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AF14A" w14:textId="77777777" w:rsidR="00D33924" w:rsidRDefault="00A035EB">
      <w:pPr>
        <w:pStyle w:val="2"/>
      </w:pPr>
      <w:bookmarkStart w:id="27" w:name="repository"/>
      <w:r>
        <w:t>repository</w:t>
      </w:r>
      <w:bookmarkEnd w:id="27"/>
    </w:p>
    <w:p w14:paraId="0F5757F6" w14:textId="77777777" w:rsidR="00D33924" w:rsidRDefault="00A035EB">
      <w:pPr>
        <w:pStyle w:val="FirstParagraph"/>
      </w:pPr>
      <w:r>
        <w:t>https://github.com/pumachu/2022-xTB-summer-school</w:t>
      </w:r>
    </w:p>
    <w:sectPr w:rsidR="00D339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1AC8F" w14:textId="77777777" w:rsidR="00000000" w:rsidRDefault="00A035EB">
      <w:pPr>
        <w:spacing w:after="0"/>
      </w:pPr>
      <w:r>
        <w:separator/>
      </w:r>
    </w:p>
  </w:endnote>
  <w:endnote w:type="continuationSeparator" w:id="0">
    <w:p w14:paraId="6C1D6228" w14:textId="77777777" w:rsidR="00000000" w:rsidRDefault="00A03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1DE89" w14:textId="77777777" w:rsidR="00D33924" w:rsidRDefault="00A035EB">
      <w:r>
        <w:separator/>
      </w:r>
    </w:p>
  </w:footnote>
  <w:footnote w:type="continuationSeparator" w:id="0">
    <w:p w14:paraId="1BFCCACC" w14:textId="77777777" w:rsidR="00D33924" w:rsidRDefault="00A03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3CB0BE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42BCB6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DBA628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916864991">
    <w:abstractNumId w:val="1"/>
  </w:num>
  <w:num w:numId="2" w16cid:durableId="1452361530">
    <w:abstractNumId w:val="1"/>
  </w:num>
  <w:num w:numId="3" w16cid:durableId="176083170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720400754">
    <w:abstractNumId w:val="1"/>
  </w:num>
  <w:num w:numId="5" w16cid:durableId="187644508">
    <w:abstractNumId w:val="1"/>
  </w:num>
  <w:num w:numId="6" w16cid:durableId="669068655">
    <w:abstractNumId w:val="1"/>
  </w:num>
  <w:num w:numId="7" w16cid:durableId="31275936">
    <w:abstractNumId w:val="1"/>
  </w:num>
  <w:num w:numId="8" w16cid:durableId="204025520">
    <w:abstractNumId w:val="1"/>
  </w:num>
  <w:num w:numId="9" w16cid:durableId="1129396408">
    <w:abstractNumId w:val="1"/>
  </w:num>
  <w:num w:numId="10" w16cid:durableId="1507675228">
    <w:abstractNumId w:val="1"/>
  </w:num>
  <w:num w:numId="11" w16cid:durableId="1264417019">
    <w:abstractNumId w:val="1"/>
  </w:num>
  <w:num w:numId="12" w16cid:durableId="251015316">
    <w:abstractNumId w:val="1"/>
  </w:num>
  <w:num w:numId="13" w16cid:durableId="97140535">
    <w:abstractNumId w:val="1"/>
  </w:num>
  <w:num w:numId="14" w16cid:durableId="974213159">
    <w:abstractNumId w:val="1"/>
  </w:num>
  <w:num w:numId="15" w16cid:durableId="1448811610">
    <w:abstractNumId w:val="1"/>
  </w:num>
  <w:num w:numId="16" w16cid:durableId="1889955262">
    <w:abstractNumId w:val="1"/>
  </w:num>
  <w:num w:numId="17" w16cid:durableId="2134789134">
    <w:abstractNumId w:val="1"/>
  </w:num>
  <w:num w:numId="18" w16cid:durableId="398983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25786888">
    <w:abstractNumId w:val="1"/>
  </w:num>
  <w:num w:numId="20" w16cid:durableId="582884939">
    <w:abstractNumId w:val="1"/>
  </w:num>
  <w:num w:numId="21" w16cid:durableId="1427654605">
    <w:abstractNumId w:val="1"/>
  </w:num>
  <w:num w:numId="22" w16cid:durableId="101458733">
    <w:abstractNumId w:val="1"/>
  </w:num>
  <w:num w:numId="23" w16cid:durableId="485829647">
    <w:abstractNumId w:val="1"/>
  </w:num>
  <w:num w:numId="24" w16cid:durableId="1579749874">
    <w:abstractNumId w:val="1"/>
  </w:num>
  <w:num w:numId="25" w16cid:durableId="570891482">
    <w:abstractNumId w:val="1"/>
  </w:num>
  <w:num w:numId="26" w16cid:durableId="368185130">
    <w:abstractNumId w:val="1"/>
  </w:num>
  <w:num w:numId="27" w16cid:durableId="17318067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C3D"/>
    <w:rsid w:val="00264CFD"/>
    <w:rsid w:val="003726BF"/>
    <w:rsid w:val="004E29B3"/>
    <w:rsid w:val="00590D07"/>
    <w:rsid w:val="00725BF8"/>
    <w:rsid w:val="00731602"/>
    <w:rsid w:val="00784D58"/>
    <w:rsid w:val="008D6863"/>
    <w:rsid w:val="00A035EB"/>
    <w:rsid w:val="00B86B75"/>
    <w:rsid w:val="00BC48D5"/>
    <w:rsid w:val="00C36279"/>
    <w:rsid w:val="00C76DDF"/>
    <w:rsid w:val="00CC748C"/>
    <w:rsid w:val="00D33924"/>
    <w:rsid w:val="00E315A3"/>
    <w:rsid w:val="00F67D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7AD044B"/>
  <w15:docId w15:val="{FF7F0541-F8C1-4DE5-9418-F32897797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CC74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675</Words>
  <Characters>3849</Characters>
  <Application>Microsoft Office Word</Application>
  <DocSecurity>0</DocSecurity>
  <Lines>32</Lines>
  <Paragraphs>9</Paragraphs>
  <ScaleCrop>false</ScaleCrop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謝沅承</dc:creator>
  <cp:keywords/>
  <cp:lastModifiedBy>謝沅承</cp:lastModifiedBy>
  <cp:revision>2</cp:revision>
  <dcterms:created xsi:type="dcterms:W3CDTF">2022-07-21T10:05:00Z</dcterms:created>
  <dcterms:modified xsi:type="dcterms:W3CDTF">2022-07-21T10:05:00Z</dcterms:modified>
</cp:coreProperties>
</file>